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F8B26" w14:textId="75B379E7" w:rsidR="008B3724" w:rsidRPr="00F7706B" w:rsidRDefault="008B3724" w:rsidP="007A0E02">
      <w:pPr>
        <w:jc w:val="center"/>
        <w:rPr>
          <w:b/>
          <w:color w:val="00B0F0"/>
          <w:sz w:val="32"/>
          <w:szCs w:val="32"/>
        </w:rPr>
      </w:pPr>
      <w:r w:rsidRPr="007D6FAC">
        <w:rPr>
          <w:b/>
          <w:color w:val="000000" w:themeColor="text1"/>
          <w:sz w:val="32"/>
          <w:szCs w:val="32"/>
        </w:rPr>
        <w:t>DEPARTMENT OF MEDIA AND COMMUNICATION EQUIPMENT</w:t>
      </w:r>
      <w:r w:rsidR="007A0E02" w:rsidRPr="007D6FAC">
        <w:rPr>
          <w:b/>
          <w:color w:val="000000" w:themeColor="text1"/>
          <w:sz w:val="32"/>
          <w:szCs w:val="32"/>
        </w:rPr>
        <w:t xml:space="preserve"> </w:t>
      </w:r>
      <w:r w:rsidRPr="007D6FAC">
        <w:rPr>
          <w:b/>
          <w:color w:val="000000" w:themeColor="text1"/>
          <w:sz w:val="32"/>
          <w:szCs w:val="32"/>
        </w:rPr>
        <w:t>RESERVATION FORM</w:t>
      </w:r>
      <w:r w:rsidR="002676B1" w:rsidRPr="007D6FAC">
        <w:rPr>
          <w:b/>
          <w:color w:val="000000" w:themeColor="text1"/>
          <w:sz w:val="32"/>
          <w:szCs w:val="32"/>
        </w:rPr>
        <w:t xml:space="preserve"> </w:t>
      </w:r>
      <w:r w:rsidR="004D29E5">
        <w:rPr>
          <w:b/>
          <w:color w:val="000000" w:themeColor="text1"/>
          <w:sz w:val="32"/>
          <w:szCs w:val="32"/>
        </w:rPr>
        <w:t>FALL</w:t>
      </w:r>
      <w:r w:rsidR="00E62D37">
        <w:rPr>
          <w:b/>
          <w:color w:val="000000" w:themeColor="text1"/>
          <w:sz w:val="32"/>
          <w:szCs w:val="32"/>
        </w:rPr>
        <w:t xml:space="preserve"> 2025</w:t>
      </w:r>
    </w:p>
    <w:p w14:paraId="1B070842" w14:textId="77777777" w:rsidR="007F61CA" w:rsidRPr="00FA122B" w:rsidRDefault="007F61CA">
      <w:pPr>
        <w:rPr>
          <w:b/>
          <w:bCs/>
          <w:sz w:val="28"/>
          <w:szCs w:val="28"/>
        </w:rPr>
      </w:pPr>
    </w:p>
    <w:p w14:paraId="575DA441" w14:textId="20A4BD26" w:rsidR="007A0E02" w:rsidRPr="00FA122B" w:rsidRDefault="001C2316" w:rsidP="007A0E02">
      <w:pPr>
        <w:jc w:val="center"/>
        <w:rPr>
          <w:b/>
          <w:bCs/>
        </w:rPr>
      </w:pPr>
      <w:r w:rsidRPr="00FA122B">
        <w:rPr>
          <w:b/>
          <w:bCs/>
        </w:rPr>
        <w:t>THE EQUIPMENT ROOM IS OPEN MONDAY-THURSDAY / 9 AM-4 PM</w:t>
      </w:r>
    </w:p>
    <w:p w14:paraId="733D8871" w14:textId="1AA73CFE" w:rsidR="001C2316" w:rsidRPr="00FA122B" w:rsidRDefault="001C2316" w:rsidP="007A0E02">
      <w:pPr>
        <w:jc w:val="center"/>
        <w:rPr>
          <w:b/>
          <w:bCs/>
        </w:rPr>
      </w:pPr>
      <w:r w:rsidRPr="00FA122B">
        <w:rPr>
          <w:b/>
          <w:bCs/>
        </w:rPr>
        <w:t xml:space="preserve">ALL EQUIPMENT IS </w:t>
      </w:r>
      <w:r w:rsidRPr="00FA122B">
        <w:rPr>
          <w:b/>
          <w:bCs/>
          <w:color w:val="FF0000"/>
        </w:rPr>
        <w:t>DUE BACK BY 1</w:t>
      </w:r>
      <w:r w:rsidR="00841431">
        <w:rPr>
          <w:b/>
          <w:bCs/>
          <w:color w:val="FF0000"/>
        </w:rPr>
        <w:t>2</w:t>
      </w:r>
      <w:r w:rsidRPr="00FA122B">
        <w:rPr>
          <w:b/>
          <w:bCs/>
          <w:color w:val="FF0000"/>
        </w:rPr>
        <w:t xml:space="preserve"> </w:t>
      </w:r>
      <w:r w:rsidR="008D47E3">
        <w:rPr>
          <w:b/>
          <w:bCs/>
          <w:color w:val="FF0000"/>
        </w:rPr>
        <w:t>PM</w:t>
      </w:r>
      <w:r w:rsidRPr="00FA122B">
        <w:rPr>
          <w:b/>
          <w:bCs/>
          <w:color w:val="FF0000"/>
        </w:rPr>
        <w:t xml:space="preserve"> </w:t>
      </w:r>
      <w:r w:rsidRPr="00FA122B">
        <w:rPr>
          <w:b/>
          <w:bCs/>
        </w:rPr>
        <w:t>THE NEXT BUSINESS DAY</w:t>
      </w:r>
    </w:p>
    <w:p w14:paraId="649BA432" w14:textId="77777777" w:rsidR="007A0E02" w:rsidRPr="00FA122B" w:rsidRDefault="007A0E02"/>
    <w:p w14:paraId="182F1DC6" w14:textId="561720A7" w:rsidR="003E123B" w:rsidRPr="004D29E5" w:rsidRDefault="004D29E5" w:rsidP="003E123B">
      <w:r>
        <w:rPr>
          <w:b/>
          <w:iCs/>
          <w:sz w:val="22"/>
          <w:szCs w:val="22"/>
        </w:rPr>
        <w:t>PICK UP DATE &amp; TIME</w:t>
      </w:r>
      <w:r w:rsidR="008B3724" w:rsidRPr="00334218">
        <w:rPr>
          <w:b/>
          <w:iCs/>
        </w:rPr>
        <w:t>:</w:t>
      </w:r>
      <w:r w:rsidR="008B3724">
        <w:t xml:space="preserve"> </w:t>
      </w:r>
      <w:sdt>
        <w:sdtPr>
          <w:id w:val="-79674901"/>
          <w:placeholder>
            <w:docPart w:val="A3A6FCA702AB46D9BF3EAE20A4F4D77E"/>
          </w:placeholder>
          <w:showingPlcHdr/>
          <w:text/>
        </w:sdtPr>
        <w:sdtContent>
          <w:r w:rsidR="00466915" w:rsidRPr="00F843CE">
            <w:rPr>
              <w:rStyle w:val="PlaceholderText"/>
              <w:rFonts w:eastAsiaTheme="minorHAnsi"/>
            </w:rPr>
            <w:t>Click here to enter text.</w:t>
          </w:r>
        </w:sdtContent>
      </w:sdt>
    </w:p>
    <w:p w14:paraId="01D2148C" w14:textId="77777777" w:rsidR="00364EB3" w:rsidRDefault="00364EB3" w:rsidP="008B3724">
      <w:pPr>
        <w:rPr>
          <w:b/>
          <w:bCs/>
          <w:i/>
        </w:rPr>
      </w:pPr>
    </w:p>
    <w:p w14:paraId="736AE4C5" w14:textId="5CCD91AC" w:rsidR="008B3724" w:rsidRDefault="00364EB3" w:rsidP="008B3724">
      <w:r w:rsidRPr="00F7706B">
        <w:rPr>
          <w:b/>
          <w:bCs/>
          <w:iCs/>
          <w:sz w:val="22"/>
          <w:szCs w:val="22"/>
        </w:rPr>
        <w:t>S</w:t>
      </w:r>
      <w:r w:rsidR="001C2316" w:rsidRPr="00F7706B">
        <w:rPr>
          <w:b/>
          <w:bCs/>
          <w:iCs/>
          <w:sz w:val="22"/>
          <w:szCs w:val="22"/>
        </w:rPr>
        <w:t>TUDENT’S NAME</w:t>
      </w:r>
      <w:r w:rsidR="00334218" w:rsidRPr="00F7706B">
        <w:rPr>
          <w:b/>
          <w:bCs/>
          <w:iCs/>
          <w:sz w:val="22"/>
          <w:szCs w:val="22"/>
        </w:rPr>
        <w:t>:</w:t>
      </w:r>
      <w:r w:rsidR="008B3724">
        <w:rPr>
          <w:b/>
          <w:bCs/>
        </w:rPr>
        <w:t xml:space="preserve"> </w:t>
      </w:r>
      <w:sdt>
        <w:sdtPr>
          <w:rPr>
            <w:b/>
            <w:bCs/>
          </w:rPr>
          <w:id w:val="1574543149"/>
          <w:placeholder>
            <w:docPart w:val="8C46958AD39C40888A60705DFC2281A2"/>
          </w:placeholder>
          <w:showingPlcHdr/>
          <w:text/>
        </w:sdtPr>
        <w:sdtContent>
          <w:r w:rsidR="00466915" w:rsidRPr="00F843CE">
            <w:rPr>
              <w:rStyle w:val="PlaceholderText"/>
              <w:rFonts w:eastAsiaTheme="minorHAnsi"/>
            </w:rPr>
            <w:t>Click here to enter text.</w:t>
          </w:r>
        </w:sdtContent>
      </w:sdt>
    </w:p>
    <w:p w14:paraId="66D75653" w14:textId="77777777" w:rsidR="00364EB3" w:rsidRDefault="00364EB3" w:rsidP="008B3724">
      <w:pPr>
        <w:rPr>
          <w:b/>
          <w:bCs/>
          <w:i/>
        </w:rPr>
      </w:pPr>
    </w:p>
    <w:p w14:paraId="6E178930" w14:textId="3432D1A1" w:rsidR="008B3724" w:rsidRPr="003E123B" w:rsidRDefault="008B3724" w:rsidP="003E123B">
      <w:pPr>
        <w:rPr>
          <w:b/>
          <w:bCs/>
          <w:sz w:val="28"/>
          <w:szCs w:val="28"/>
        </w:rPr>
      </w:pPr>
      <w:r w:rsidRPr="00F7706B">
        <w:rPr>
          <w:b/>
          <w:bCs/>
          <w:iCs/>
          <w:sz w:val="22"/>
          <w:szCs w:val="22"/>
        </w:rPr>
        <w:t>E</w:t>
      </w:r>
      <w:r w:rsidR="001C2316" w:rsidRPr="00F7706B">
        <w:rPr>
          <w:b/>
          <w:bCs/>
          <w:iCs/>
          <w:sz w:val="22"/>
          <w:szCs w:val="22"/>
        </w:rPr>
        <w:t>MAIL</w:t>
      </w:r>
      <w:r w:rsidR="00334218" w:rsidRPr="00F7706B">
        <w:rPr>
          <w:b/>
          <w:bCs/>
          <w:iCs/>
          <w:sz w:val="22"/>
          <w:szCs w:val="22"/>
        </w:rPr>
        <w:t>:</w:t>
      </w:r>
      <w:r>
        <w:rPr>
          <w:b/>
          <w:bCs/>
        </w:rPr>
        <w:t xml:space="preserve"> </w:t>
      </w:r>
      <w:sdt>
        <w:sdtPr>
          <w:rPr>
            <w:b/>
            <w:bCs/>
          </w:rPr>
          <w:id w:val="-1125848552"/>
          <w:placeholder>
            <w:docPart w:val="0B6FE43FDDE9441CAB8308A0B6D7EA23"/>
          </w:placeholder>
          <w:showingPlcHdr/>
          <w:text/>
        </w:sdtPr>
        <w:sdtContent>
          <w:r w:rsidR="00466915" w:rsidRPr="00F843CE">
            <w:rPr>
              <w:rStyle w:val="PlaceholderText"/>
              <w:rFonts w:eastAsiaTheme="minorHAnsi"/>
            </w:rPr>
            <w:t>Click here to enter text.</w:t>
          </w:r>
        </w:sdtContent>
      </w:sdt>
      <w:r w:rsidR="003E123B">
        <w:rPr>
          <w:b/>
          <w:bCs/>
        </w:rPr>
        <w:t xml:space="preserve">     </w:t>
      </w:r>
      <w:r w:rsidR="003E123B" w:rsidRPr="003E123B">
        <w:rPr>
          <w:b/>
          <w:sz w:val="22"/>
          <w:szCs w:val="22"/>
        </w:rPr>
        <w:t xml:space="preserve">INSTRUCTOR </w:t>
      </w:r>
      <w:r w:rsidR="003E123B" w:rsidRPr="003E123B">
        <w:rPr>
          <w:b/>
          <w:bCs/>
          <w:sz w:val="22"/>
          <w:szCs w:val="22"/>
        </w:rPr>
        <w:t>SIGNATURE:</w:t>
      </w:r>
      <w:r w:rsidR="003E123B" w:rsidRPr="003E123B">
        <w:rPr>
          <w:b/>
          <w:bCs/>
        </w:rPr>
        <w:t xml:space="preserve">  </w:t>
      </w:r>
      <w:sdt>
        <w:sdtPr>
          <w:rPr>
            <w:b/>
            <w:bCs/>
            <w:sz w:val="28"/>
            <w:szCs w:val="28"/>
          </w:rPr>
          <w:id w:val="-1740241230"/>
          <w:showingPlcHdr/>
          <w:text/>
        </w:sdtPr>
        <w:sdtContent>
          <w:r w:rsidR="003E123B" w:rsidRPr="00F843CE">
            <w:rPr>
              <w:rStyle w:val="PlaceholderText"/>
              <w:rFonts w:eastAsiaTheme="minorHAnsi"/>
            </w:rPr>
            <w:t>Click here to enter text.</w:t>
          </w:r>
        </w:sdtContent>
      </w:sdt>
    </w:p>
    <w:p w14:paraId="17F6EAE1" w14:textId="77777777" w:rsidR="00364EB3" w:rsidRDefault="00364EB3" w:rsidP="008B3724">
      <w:pPr>
        <w:rPr>
          <w:b/>
          <w:bCs/>
          <w:i/>
        </w:rPr>
      </w:pPr>
    </w:p>
    <w:p w14:paraId="5F15CACF" w14:textId="29157C12" w:rsidR="003E123B" w:rsidRDefault="008B3724" w:rsidP="003E123B">
      <w:r w:rsidRPr="00F7706B">
        <w:rPr>
          <w:b/>
          <w:bCs/>
          <w:iCs/>
          <w:sz w:val="22"/>
          <w:szCs w:val="22"/>
        </w:rPr>
        <w:t>P</w:t>
      </w:r>
      <w:r w:rsidR="001C2316" w:rsidRPr="00F7706B">
        <w:rPr>
          <w:b/>
          <w:bCs/>
          <w:iCs/>
          <w:sz w:val="22"/>
          <w:szCs w:val="22"/>
        </w:rPr>
        <w:t>HONE</w:t>
      </w:r>
      <w:r w:rsidR="00334218" w:rsidRPr="00F7706B">
        <w:rPr>
          <w:b/>
          <w:bCs/>
          <w:iCs/>
          <w:sz w:val="22"/>
          <w:szCs w:val="22"/>
        </w:rPr>
        <w:t>:</w:t>
      </w:r>
      <w:r>
        <w:t xml:space="preserve"> </w:t>
      </w:r>
      <w:sdt>
        <w:sdtPr>
          <w:id w:val="-1174955179"/>
          <w:placeholder>
            <w:docPart w:val="1346E113F24740EAB9B8F52303441018"/>
          </w:placeholder>
          <w:showingPlcHdr/>
          <w:text/>
        </w:sdtPr>
        <w:sdtContent>
          <w:r w:rsidR="00466915" w:rsidRPr="00F843CE">
            <w:rPr>
              <w:rStyle w:val="PlaceholderText"/>
              <w:rFonts w:eastAsiaTheme="minorHAnsi"/>
            </w:rPr>
            <w:t>Click here to enter text.</w:t>
          </w:r>
        </w:sdtContent>
      </w:sdt>
      <w:r w:rsidR="003E123B">
        <w:t xml:space="preserve">    </w:t>
      </w:r>
      <w:r w:rsidR="003E123B" w:rsidRPr="003E123B">
        <w:rPr>
          <w:b/>
          <w:bCs/>
          <w:sz w:val="22"/>
          <w:szCs w:val="22"/>
        </w:rPr>
        <w:t xml:space="preserve">CLASS THE PROJECT IS FOR: </w:t>
      </w:r>
      <w:sdt>
        <w:sdtPr>
          <w:rPr>
            <w:b/>
            <w:bCs/>
            <w:sz w:val="22"/>
            <w:szCs w:val="22"/>
          </w:rPr>
          <w:id w:val="1160513867"/>
          <w:placeholder>
            <w:docPart w:val="4BDFD6C79C4E4CE69B63223157DC0BAC"/>
          </w:placeholder>
          <w:showingPlcHdr/>
          <w:text/>
        </w:sdtPr>
        <w:sdtContent>
          <w:r w:rsidR="00466915" w:rsidRPr="00F843CE">
            <w:rPr>
              <w:rStyle w:val="PlaceholderText"/>
              <w:rFonts w:eastAsiaTheme="minorHAnsi"/>
            </w:rPr>
            <w:t>Click here to enter text.</w:t>
          </w:r>
        </w:sdtContent>
      </w:sdt>
    </w:p>
    <w:p w14:paraId="092D104A" w14:textId="77777777" w:rsidR="00374F7C" w:rsidRDefault="00374F7C" w:rsidP="003E123B">
      <w:pPr>
        <w:rPr>
          <w:b/>
          <w:bCs/>
          <w:iCs/>
        </w:rPr>
      </w:pPr>
    </w:p>
    <w:p w14:paraId="34AE350B" w14:textId="06EB3A6D" w:rsidR="00CF1D90" w:rsidRPr="00F7706B" w:rsidRDefault="00CF1D90" w:rsidP="001C2316">
      <w:pPr>
        <w:jc w:val="center"/>
        <w:rPr>
          <w:b/>
          <w:bCs/>
          <w:iCs/>
        </w:rPr>
      </w:pPr>
      <w:r w:rsidRPr="00F7706B">
        <w:rPr>
          <w:b/>
          <w:bCs/>
          <w:iCs/>
        </w:rPr>
        <w:t>CAMERAS</w:t>
      </w:r>
    </w:p>
    <w:p w14:paraId="1A35AC3C" w14:textId="656BFE86" w:rsidR="00CF1D90" w:rsidRPr="007D6FAC" w:rsidRDefault="00CF1D90" w:rsidP="001C2316">
      <w:pPr>
        <w:jc w:val="center"/>
        <w:rPr>
          <w:rFonts w:asciiTheme="majorHAnsi" w:hAnsiTheme="majorHAnsi"/>
          <w:b/>
          <w:bCs/>
          <w:iCs/>
          <w:color w:val="000000" w:themeColor="text1"/>
          <w:sz w:val="22"/>
          <w:szCs w:val="22"/>
        </w:rPr>
      </w:pPr>
      <w:r w:rsidRPr="007D6FAC">
        <w:rPr>
          <w:rFonts w:asciiTheme="majorHAnsi" w:hAnsiTheme="majorHAnsi"/>
          <w:b/>
          <w:bCs/>
          <w:iCs/>
          <w:color w:val="000000" w:themeColor="text1"/>
          <w:sz w:val="22"/>
          <w:szCs w:val="22"/>
        </w:rPr>
        <w:t xml:space="preserve">(ALL CAMERAS COME WITH </w:t>
      </w:r>
      <w:r w:rsidR="001C2316" w:rsidRPr="007D6FAC">
        <w:rPr>
          <w:rFonts w:asciiTheme="majorHAnsi" w:hAnsiTheme="majorHAnsi"/>
          <w:b/>
          <w:bCs/>
          <w:iCs/>
          <w:color w:val="000000" w:themeColor="text1"/>
          <w:sz w:val="22"/>
          <w:szCs w:val="22"/>
        </w:rPr>
        <w:t>SD CARDS</w:t>
      </w:r>
      <w:r w:rsidR="00CE4715">
        <w:rPr>
          <w:rFonts w:asciiTheme="majorHAnsi" w:hAnsiTheme="majorHAnsi"/>
          <w:b/>
          <w:bCs/>
          <w:iCs/>
          <w:color w:val="000000" w:themeColor="text1"/>
          <w:sz w:val="22"/>
          <w:szCs w:val="22"/>
        </w:rPr>
        <w:t xml:space="preserve">, TRIPODS, TRIPOD PLATES, </w:t>
      </w:r>
      <w:r w:rsidR="001C2316" w:rsidRPr="007D6FAC">
        <w:rPr>
          <w:rFonts w:asciiTheme="majorHAnsi" w:hAnsiTheme="majorHAnsi"/>
          <w:b/>
          <w:bCs/>
          <w:iCs/>
          <w:color w:val="000000" w:themeColor="text1"/>
          <w:sz w:val="22"/>
          <w:szCs w:val="22"/>
        </w:rPr>
        <w:t xml:space="preserve">&amp; </w:t>
      </w:r>
      <w:r w:rsidRPr="007D6FAC">
        <w:rPr>
          <w:rFonts w:asciiTheme="majorHAnsi" w:hAnsiTheme="majorHAnsi"/>
          <w:b/>
          <w:bCs/>
          <w:iCs/>
          <w:color w:val="000000" w:themeColor="text1"/>
          <w:sz w:val="22"/>
          <w:szCs w:val="22"/>
        </w:rPr>
        <w:t>BATTERI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2"/>
        <w:gridCol w:w="4668"/>
      </w:tblGrid>
      <w:tr w:rsidR="00CF1D90" w:rsidRPr="00560820" w14:paraId="1DC57CF0" w14:textId="77777777" w:rsidTr="00680DF9">
        <w:trPr>
          <w:trHeight w:val="614"/>
        </w:trPr>
        <w:tc>
          <w:tcPr>
            <w:tcW w:w="4682" w:type="dxa"/>
          </w:tcPr>
          <w:p w14:paraId="181D26FB" w14:textId="7C9C74FF" w:rsidR="00CF1D90" w:rsidRPr="001256F0" w:rsidRDefault="00000000" w:rsidP="00CF1D9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739831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2330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07941" w:rsidRPr="00FA122B">
              <w:rPr>
                <w:b/>
                <w:bCs/>
              </w:rPr>
              <w:t xml:space="preserve"> </w:t>
            </w:r>
            <w:r w:rsidR="00CF1D90" w:rsidRPr="001256F0">
              <w:rPr>
                <w:b/>
                <w:bCs/>
              </w:rPr>
              <w:t xml:space="preserve"> SONY Z150 </w:t>
            </w:r>
          </w:p>
          <w:p w14:paraId="316D32F7" w14:textId="51ADB068" w:rsidR="00CF1D90" w:rsidRPr="0055481E" w:rsidRDefault="0055481E" w:rsidP="0055481E">
            <w:pPr>
              <w:ind w:left="720" w:hanging="720"/>
              <w:rPr>
                <w:b/>
                <w:bCs/>
                <w:i/>
                <w:iCs/>
              </w:rPr>
            </w:pPr>
            <w:r>
              <w:rPr>
                <w:b/>
                <w:bCs/>
              </w:rPr>
              <w:t xml:space="preserve">      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(</w:t>
            </w:r>
            <w:r w:rsidR="003903AC" w:rsidRPr="007D6FAC">
              <w:rPr>
                <w:b/>
                <w:bCs/>
                <w:i/>
                <w:iCs/>
                <w:color w:val="000000" w:themeColor="text1"/>
              </w:rPr>
              <w:t>Includes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 xml:space="preserve"> On-Board Shot Gun Mic</w:t>
            </w:r>
            <w:r w:rsidR="00E9173D">
              <w:rPr>
                <w:b/>
                <w:bCs/>
                <w:i/>
                <w:iCs/>
                <w:color w:val="000000" w:themeColor="text1"/>
              </w:rPr>
              <w:t>, NP Battery, Battery Charger</w:t>
            </w:r>
            <w:r w:rsidR="004D29E5">
              <w:rPr>
                <w:b/>
                <w:bCs/>
                <w:i/>
                <w:iCs/>
                <w:color w:val="000000" w:themeColor="text1"/>
              </w:rPr>
              <w:t xml:space="preserve"> 32 GB SD Card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)</w:t>
            </w:r>
          </w:p>
        </w:tc>
        <w:tc>
          <w:tcPr>
            <w:tcW w:w="4668" w:type="dxa"/>
          </w:tcPr>
          <w:p w14:paraId="180F9835" w14:textId="1A829909" w:rsidR="00680DF9" w:rsidRPr="001256F0" w:rsidRDefault="00000000" w:rsidP="00680DF9">
            <w:pPr>
              <w:rPr>
                <w:rFonts w:asciiTheme="majorHAnsi" w:hAnsiTheme="majorHAnsi"/>
                <w:b/>
                <w:bCs/>
              </w:rPr>
            </w:pPr>
            <w:sdt>
              <w:sdtPr>
                <w:rPr>
                  <w:b/>
                  <w:bCs/>
                </w:rPr>
                <w:id w:val="-1179039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6915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CF1D90">
              <w:rPr>
                <w:b/>
                <w:bCs/>
              </w:rPr>
              <w:t xml:space="preserve">  </w:t>
            </w:r>
            <w:r w:rsidR="00680DF9" w:rsidRPr="00560820">
              <w:rPr>
                <w:b/>
                <w:bCs/>
              </w:rPr>
              <w:t>SONY a7</w:t>
            </w:r>
            <w:r w:rsidR="00680DF9">
              <w:rPr>
                <w:b/>
                <w:bCs/>
              </w:rPr>
              <w:t>III</w:t>
            </w:r>
          </w:p>
          <w:p w14:paraId="45490805" w14:textId="58AB3F18" w:rsidR="00CF1D90" w:rsidRPr="001256F0" w:rsidRDefault="00680DF9" w:rsidP="00680DF9">
            <w:pPr>
              <w:rPr>
                <w:b/>
                <w:bCs/>
              </w:rPr>
            </w:pPr>
            <w:r w:rsidRPr="00D07E8A">
              <w:rPr>
                <w:b/>
                <w:bCs/>
                <w:i/>
                <w:iCs/>
              </w:rPr>
              <w:t xml:space="preserve">      (Includes Cage</w:t>
            </w:r>
            <w:r w:rsidR="00E9173D">
              <w:rPr>
                <w:b/>
                <w:bCs/>
                <w:i/>
                <w:iCs/>
              </w:rPr>
              <w:t xml:space="preserve">, </w:t>
            </w:r>
            <w:r w:rsidRPr="00D07E8A">
              <w:rPr>
                <w:b/>
                <w:bCs/>
                <w:i/>
                <w:iCs/>
              </w:rPr>
              <w:t>Monitor</w:t>
            </w:r>
            <w:r w:rsidR="00E9173D">
              <w:rPr>
                <w:b/>
                <w:bCs/>
                <w:i/>
                <w:iCs/>
              </w:rPr>
              <w:t>, Lens, A7 Battery, NP Battery, 2 Battery Chargers</w:t>
            </w:r>
            <w:r w:rsidR="004D29E5">
              <w:rPr>
                <w:b/>
                <w:bCs/>
                <w:i/>
                <w:iCs/>
              </w:rPr>
              <w:t>, 32 or 64 GB SD Card</w:t>
            </w:r>
            <w:r w:rsidRPr="00D07E8A">
              <w:rPr>
                <w:b/>
                <w:bCs/>
                <w:i/>
                <w:iCs/>
              </w:rPr>
              <w:t>)</w:t>
            </w:r>
          </w:p>
        </w:tc>
      </w:tr>
      <w:tr w:rsidR="00CF1D90" w:rsidRPr="00560820" w14:paraId="0D28C09C" w14:textId="77777777" w:rsidTr="00680DF9">
        <w:trPr>
          <w:trHeight w:val="596"/>
        </w:trPr>
        <w:tc>
          <w:tcPr>
            <w:tcW w:w="4682" w:type="dxa"/>
          </w:tcPr>
          <w:p w14:paraId="4D2EA0EF" w14:textId="77777777" w:rsidR="00680DF9" w:rsidRDefault="00000000" w:rsidP="00680DF9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724603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794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07941">
              <w:rPr>
                <w:b/>
                <w:bCs/>
              </w:rPr>
              <w:t xml:space="preserve"> </w:t>
            </w:r>
            <w:r w:rsidR="00CF1D90" w:rsidRPr="001256F0">
              <w:rPr>
                <w:b/>
                <w:bCs/>
              </w:rPr>
              <w:t xml:space="preserve"> </w:t>
            </w:r>
            <w:r w:rsidR="00680DF9" w:rsidRPr="001256F0">
              <w:rPr>
                <w:b/>
                <w:bCs/>
              </w:rPr>
              <w:t>CANON REBEL DSLR</w:t>
            </w:r>
          </w:p>
          <w:p w14:paraId="3C56C3DA" w14:textId="10E0DC0D" w:rsidR="00680DF9" w:rsidRPr="00D07E8A" w:rsidRDefault="00680DF9" w:rsidP="00680DF9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</w:rPr>
              <w:t xml:space="preserve">     </w:t>
            </w:r>
            <w:r w:rsidRPr="007D6FAC">
              <w:rPr>
                <w:b/>
                <w:bCs/>
                <w:color w:val="000000" w:themeColor="text1"/>
              </w:rPr>
              <w:t xml:space="preserve"> (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Rebel T7i or Rebel T5i)</w:t>
            </w:r>
          </w:p>
          <w:p w14:paraId="67A452AB" w14:textId="197EA65A" w:rsidR="00E9173D" w:rsidRPr="00D07E8A" w:rsidRDefault="00E9173D" w:rsidP="00CF1D90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(LP-E8 or EN-EL20 Battery, 2 Lens, Battery Charger</w:t>
            </w:r>
            <w:r w:rsidR="004D29E5">
              <w:rPr>
                <w:b/>
                <w:bCs/>
                <w:i/>
                <w:iCs/>
              </w:rPr>
              <w:t>, 32 GB SD Card</w:t>
            </w:r>
            <w:r>
              <w:rPr>
                <w:b/>
                <w:bCs/>
                <w:i/>
                <w:iCs/>
              </w:rPr>
              <w:t>)</w:t>
            </w:r>
          </w:p>
        </w:tc>
        <w:tc>
          <w:tcPr>
            <w:tcW w:w="4668" w:type="dxa"/>
          </w:tcPr>
          <w:p w14:paraId="3A981BBE" w14:textId="77777777" w:rsidR="00680DF9" w:rsidRDefault="00680DF9" w:rsidP="00E07941">
            <w:pPr>
              <w:rPr>
                <w:b/>
                <w:bCs/>
              </w:rPr>
            </w:pPr>
          </w:p>
          <w:p w14:paraId="0D349D12" w14:textId="77777777" w:rsidR="00CF1D90" w:rsidRDefault="00000000" w:rsidP="00E0794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907270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794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CF1D90" w:rsidRPr="001256F0">
              <w:rPr>
                <w:b/>
                <w:bCs/>
              </w:rPr>
              <w:t xml:space="preserve"> </w:t>
            </w:r>
            <w:r w:rsidR="00CF1D90">
              <w:rPr>
                <w:b/>
                <w:bCs/>
              </w:rPr>
              <w:t xml:space="preserve"> </w:t>
            </w:r>
            <w:r w:rsidR="0055481E" w:rsidRPr="00301878">
              <w:rPr>
                <w:b/>
                <w:bCs/>
              </w:rPr>
              <w:t>GOPRO HERO</w:t>
            </w:r>
          </w:p>
          <w:p w14:paraId="2604471C" w14:textId="36A58417" w:rsidR="00461EEA" w:rsidRPr="00461EEA" w:rsidRDefault="00461EEA" w:rsidP="00E07941">
            <w:pPr>
              <w:rPr>
                <w:b/>
                <w:bCs/>
                <w:i/>
                <w:iCs/>
              </w:rPr>
            </w:pPr>
            <w:r w:rsidRPr="00461EEA">
              <w:rPr>
                <w:b/>
                <w:bCs/>
                <w:i/>
                <w:iCs/>
              </w:rPr>
              <w:t xml:space="preserve">     (Battery, Micro SD Card in Case, Mount)</w:t>
            </w:r>
          </w:p>
        </w:tc>
      </w:tr>
      <w:tr w:rsidR="00CF1D90" w:rsidRPr="00560820" w14:paraId="393841A2" w14:textId="77777777" w:rsidTr="00680DF9">
        <w:tc>
          <w:tcPr>
            <w:tcW w:w="4682" w:type="dxa"/>
          </w:tcPr>
          <w:p w14:paraId="70848F3E" w14:textId="47038F0E" w:rsidR="00680DF9" w:rsidRPr="0055481E" w:rsidRDefault="00000000" w:rsidP="00680DF9">
            <w:pPr>
              <w:rPr>
                <w:b/>
                <w:bCs/>
                <w:i/>
                <w:iCs/>
              </w:rPr>
            </w:pPr>
            <w:sdt>
              <w:sdtPr>
                <w:rPr>
                  <w:b/>
                  <w:bCs/>
                </w:rPr>
                <w:id w:val="-1822965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21F1" w:rsidRPr="008D47E3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07941" w:rsidRPr="008D47E3">
              <w:rPr>
                <w:b/>
                <w:bCs/>
              </w:rPr>
              <w:t xml:space="preserve"> </w:t>
            </w:r>
            <w:r w:rsidR="00CF1D90" w:rsidRPr="001256F0">
              <w:rPr>
                <w:b/>
                <w:bCs/>
              </w:rPr>
              <w:t xml:space="preserve"> </w:t>
            </w:r>
            <w:r w:rsidR="00680DF9">
              <w:rPr>
                <w:b/>
                <w:bCs/>
                <w:color w:val="000000" w:themeColor="text1"/>
              </w:rPr>
              <w:t>PANASONIC EVA</w:t>
            </w:r>
          </w:p>
          <w:p w14:paraId="6F71E66D" w14:textId="258EDD79" w:rsidR="0055481E" w:rsidRPr="0055481E" w:rsidRDefault="00CE4715" w:rsidP="00E07941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 xml:space="preserve">      (Monitor, Shoulder Rig, Light Meter</w:t>
            </w:r>
            <w:r w:rsidR="00E9173D">
              <w:rPr>
                <w:b/>
                <w:bCs/>
                <w:i/>
                <w:iCs/>
              </w:rPr>
              <w:t xml:space="preserve">, </w:t>
            </w:r>
            <w:r w:rsidR="00461EEA">
              <w:rPr>
                <w:b/>
                <w:bCs/>
                <w:i/>
                <w:iCs/>
              </w:rPr>
              <w:t xml:space="preserve">2 </w:t>
            </w:r>
            <w:r w:rsidR="00E9173D">
              <w:rPr>
                <w:b/>
                <w:bCs/>
                <w:i/>
                <w:iCs/>
              </w:rPr>
              <w:t>Panasonic AG-VBR89</w:t>
            </w:r>
            <w:r w:rsidR="00461EEA">
              <w:rPr>
                <w:b/>
                <w:bCs/>
                <w:i/>
                <w:iCs/>
              </w:rPr>
              <w:t xml:space="preserve"> Battery + Charger</w:t>
            </w:r>
            <w:r w:rsidR="004D29E5">
              <w:rPr>
                <w:b/>
                <w:bCs/>
                <w:i/>
                <w:iCs/>
              </w:rPr>
              <w:t>, 64 or 128 GB SD Card</w:t>
            </w:r>
            <w:r w:rsidR="00461EEA">
              <w:rPr>
                <w:b/>
                <w:bCs/>
                <w:i/>
                <w:iCs/>
              </w:rPr>
              <w:t>)</w:t>
            </w:r>
          </w:p>
        </w:tc>
        <w:tc>
          <w:tcPr>
            <w:tcW w:w="4668" w:type="dxa"/>
          </w:tcPr>
          <w:p w14:paraId="7FA1E7EB" w14:textId="761A5348" w:rsidR="00CF1D90" w:rsidRPr="001256F0" w:rsidRDefault="00000000" w:rsidP="00CF1D9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659142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794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07941">
              <w:rPr>
                <w:b/>
                <w:bCs/>
              </w:rPr>
              <w:t xml:space="preserve"> </w:t>
            </w:r>
            <w:r w:rsidR="0055481E" w:rsidRPr="008D47E3">
              <w:rPr>
                <w:b/>
                <w:bCs/>
              </w:rPr>
              <w:t>SONY FX 6</w:t>
            </w:r>
          </w:p>
          <w:p w14:paraId="014B1A30" w14:textId="496835C7" w:rsidR="00CF1D90" w:rsidRPr="00CE4715" w:rsidRDefault="00CE4715" w:rsidP="00CF1D90">
            <w:pPr>
              <w:rPr>
                <w:b/>
                <w:bCs/>
                <w:i/>
                <w:iCs/>
              </w:rPr>
            </w:pPr>
            <w:r w:rsidRPr="00CE4715">
              <w:rPr>
                <w:b/>
                <w:bCs/>
                <w:i/>
                <w:iCs/>
              </w:rPr>
              <w:t xml:space="preserve">     (Includes</w:t>
            </w:r>
            <w:r w:rsidR="007F0036">
              <w:rPr>
                <w:b/>
                <w:bCs/>
                <w:i/>
                <w:iCs/>
              </w:rPr>
              <w:t xml:space="preserve"> Monitor, Shoulder Rig</w:t>
            </w:r>
            <w:r w:rsidR="00461EEA">
              <w:rPr>
                <w:b/>
                <w:bCs/>
                <w:i/>
                <w:iCs/>
              </w:rPr>
              <w:t xml:space="preserve">, 2 BP-U100 Battery, </w:t>
            </w:r>
            <w:r w:rsidR="004D29E5">
              <w:rPr>
                <w:b/>
                <w:bCs/>
                <w:i/>
                <w:iCs/>
              </w:rPr>
              <w:t xml:space="preserve">2 </w:t>
            </w:r>
            <w:proofErr w:type="spellStart"/>
            <w:r w:rsidR="004D29E5" w:rsidRPr="004D29E5">
              <w:rPr>
                <w:b/>
                <w:bCs/>
                <w:i/>
                <w:iCs/>
              </w:rPr>
              <w:t>CFexpress</w:t>
            </w:r>
            <w:proofErr w:type="spellEnd"/>
            <w:r w:rsidR="004D29E5" w:rsidRPr="004D29E5">
              <w:rPr>
                <w:b/>
                <w:bCs/>
                <w:i/>
                <w:iCs/>
              </w:rPr>
              <w:t xml:space="preserve"> Type A</w:t>
            </w:r>
            <w:r w:rsidR="00461EEA">
              <w:rPr>
                <w:b/>
                <w:bCs/>
                <w:i/>
                <w:iCs/>
              </w:rPr>
              <w:t xml:space="preserve"> Card</w:t>
            </w:r>
            <w:r w:rsidR="004D29E5">
              <w:rPr>
                <w:b/>
                <w:bCs/>
                <w:i/>
                <w:iCs/>
              </w:rPr>
              <w:t>s</w:t>
            </w:r>
            <w:r w:rsidR="00461EEA">
              <w:rPr>
                <w:b/>
                <w:bCs/>
                <w:i/>
                <w:iCs/>
              </w:rPr>
              <w:t xml:space="preserve"> in Case)</w:t>
            </w:r>
          </w:p>
        </w:tc>
      </w:tr>
    </w:tbl>
    <w:p w14:paraId="09AB2380" w14:textId="77777777" w:rsidR="00364EB3" w:rsidRDefault="00364EB3" w:rsidP="00CF1D90">
      <w:pPr>
        <w:rPr>
          <w:b/>
          <w:bCs/>
          <w:color w:val="C00000"/>
        </w:rPr>
      </w:pPr>
    </w:p>
    <w:p w14:paraId="057D8965" w14:textId="77777777" w:rsidR="00CF1D90" w:rsidRPr="00225162" w:rsidRDefault="00CF1D90" w:rsidP="00225162">
      <w:pPr>
        <w:jc w:val="center"/>
        <w:rPr>
          <w:b/>
          <w:bCs/>
          <w:iCs/>
        </w:rPr>
      </w:pPr>
      <w:r w:rsidRPr="00225162">
        <w:rPr>
          <w:b/>
          <w:bCs/>
          <w:iCs/>
        </w:rPr>
        <w:t>CAMERA SUPPORT AND ACCESSORIES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841"/>
        <w:gridCol w:w="4514"/>
      </w:tblGrid>
      <w:tr w:rsidR="00CF1D90" w:rsidRPr="00F43293" w14:paraId="31315E4F" w14:textId="77777777" w:rsidTr="00E9173D">
        <w:trPr>
          <w:trHeight w:val="377"/>
        </w:trPr>
        <w:tc>
          <w:tcPr>
            <w:tcW w:w="4841" w:type="dxa"/>
          </w:tcPr>
          <w:p w14:paraId="3C0C9B64" w14:textId="2F1152C1" w:rsidR="00C41A58" w:rsidRPr="00C41A58" w:rsidRDefault="00000000" w:rsidP="00C41A58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343562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6915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07941">
              <w:rPr>
                <w:b/>
                <w:bCs/>
              </w:rPr>
              <w:t xml:space="preserve"> </w:t>
            </w:r>
            <w:r w:rsidR="00CF1D90" w:rsidRPr="00F43293">
              <w:rPr>
                <w:b/>
                <w:bCs/>
              </w:rPr>
              <w:t>TRIPOD/PLATE</w:t>
            </w:r>
          </w:p>
        </w:tc>
        <w:tc>
          <w:tcPr>
            <w:tcW w:w="4514" w:type="dxa"/>
          </w:tcPr>
          <w:p w14:paraId="4AB231E8" w14:textId="606D1A35" w:rsidR="00CF1D90" w:rsidRPr="00F43293" w:rsidRDefault="00000000" w:rsidP="00E0794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227041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1A5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07941">
              <w:rPr>
                <w:b/>
                <w:bCs/>
              </w:rPr>
              <w:t xml:space="preserve"> </w:t>
            </w:r>
            <w:r w:rsidR="00D21959">
              <w:rPr>
                <w:b/>
                <w:bCs/>
              </w:rPr>
              <w:t>SLATE</w:t>
            </w:r>
          </w:p>
        </w:tc>
      </w:tr>
      <w:tr w:rsidR="00CF1D90" w14:paraId="048A33B5" w14:textId="77777777" w:rsidTr="00E9173D">
        <w:trPr>
          <w:trHeight w:val="422"/>
        </w:trPr>
        <w:tc>
          <w:tcPr>
            <w:tcW w:w="4841" w:type="dxa"/>
          </w:tcPr>
          <w:p w14:paraId="4DFBCC0C" w14:textId="4A9EECEF" w:rsidR="00CF1D90" w:rsidRPr="00FA122B" w:rsidRDefault="00000000" w:rsidP="00E07941">
            <w:pPr>
              <w:rPr>
                <w:b/>
                <w:bCs/>
                <w:lang w:val="fi-FI"/>
              </w:rPr>
            </w:pPr>
            <w:sdt>
              <w:sdtPr>
                <w:rPr>
                  <w:b/>
                  <w:bCs/>
                  <w:lang w:val="fi-FI"/>
                </w:rPr>
                <w:id w:val="138463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6915">
                  <w:rPr>
                    <w:rFonts w:ascii="MS Gothic" w:eastAsia="MS Gothic" w:hAnsi="MS Gothic" w:hint="eastAsia"/>
                    <w:b/>
                    <w:bCs/>
                    <w:lang w:val="fi-FI"/>
                  </w:rPr>
                  <w:t>☐</w:t>
                </w:r>
              </w:sdtContent>
            </w:sdt>
            <w:r w:rsidR="00E07941" w:rsidRPr="00FA122B">
              <w:rPr>
                <w:b/>
                <w:bCs/>
                <w:lang w:val="fi-FI"/>
              </w:rPr>
              <w:t xml:space="preserve"> </w:t>
            </w:r>
            <w:r w:rsidR="00423145" w:rsidRPr="00FA122B">
              <w:rPr>
                <w:b/>
                <w:bCs/>
                <w:lang w:val="fi-FI"/>
              </w:rPr>
              <w:t>ROKINON LENS KIT E MOUNT</w:t>
            </w:r>
          </w:p>
        </w:tc>
        <w:tc>
          <w:tcPr>
            <w:tcW w:w="4514" w:type="dxa"/>
          </w:tcPr>
          <w:p w14:paraId="5BE5A5B0" w14:textId="19C331AA" w:rsidR="00CF1D90" w:rsidRDefault="00000000" w:rsidP="00CF1D9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200518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6FA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CF1D90">
              <w:rPr>
                <w:b/>
                <w:bCs/>
              </w:rPr>
              <w:t xml:space="preserve"> </w:t>
            </w:r>
            <w:r w:rsidR="00D03197">
              <w:rPr>
                <w:b/>
                <w:bCs/>
              </w:rPr>
              <w:t>ROKINON LENS KIT</w:t>
            </w:r>
            <w:r w:rsidR="00423145">
              <w:rPr>
                <w:b/>
                <w:bCs/>
              </w:rPr>
              <w:t xml:space="preserve"> EF MOUNT</w:t>
            </w:r>
          </w:p>
          <w:p w14:paraId="19B65FE9" w14:textId="6C3EF17A" w:rsidR="007D6FAC" w:rsidRDefault="007D6FAC" w:rsidP="00CF1D90">
            <w:pPr>
              <w:rPr>
                <w:b/>
                <w:bCs/>
              </w:rPr>
            </w:pPr>
          </w:p>
        </w:tc>
      </w:tr>
      <w:tr w:rsidR="00423145" w14:paraId="3ECBD5DC" w14:textId="77777777" w:rsidTr="00E9173D">
        <w:trPr>
          <w:trHeight w:val="620"/>
        </w:trPr>
        <w:tc>
          <w:tcPr>
            <w:tcW w:w="4841" w:type="dxa"/>
          </w:tcPr>
          <w:p w14:paraId="46583C83" w14:textId="77777777" w:rsidR="00D21959" w:rsidRDefault="00000000" w:rsidP="00D21959">
            <w:pPr>
              <w:tabs>
                <w:tab w:val="left" w:pos="1788"/>
              </w:tabs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087033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145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423145">
              <w:rPr>
                <w:b/>
                <w:bCs/>
              </w:rPr>
              <w:t xml:space="preserve"> </w:t>
            </w:r>
            <w:r w:rsidR="00D21959">
              <w:rPr>
                <w:b/>
                <w:bCs/>
              </w:rPr>
              <w:t>GIMBAL</w:t>
            </w:r>
          </w:p>
          <w:p w14:paraId="77188118" w14:textId="74EEA93C" w:rsidR="00F72BFD" w:rsidRPr="00F72BFD" w:rsidRDefault="00D21959" w:rsidP="00D21959">
            <w:pPr>
              <w:tabs>
                <w:tab w:val="left" w:pos="1680"/>
              </w:tabs>
              <w:rPr>
                <w:b/>
                <w:bCs/>
                <w:i/>
                <w:iCs/>
              </w:rPr>
            </w:pPr>
            <w:r w:rsidRPr="007D6FAC">
              <w:rPr>
                <w:color w:val="000000" w:themeColor="text1"/>
              </w:rPr>
              <w:t xml:space="preserve">    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 xml:space="preserve"> (</w:t>
            </w:r>
            <w:r w:rsidRPr="004B0DC5">
              <w:rPr>
                <w:b/>
                <w:bCs/>
                <w:sz w:val="22"/>
                <w:szCs w:val="22"/>
              </w:rPr>
              <w:t>ZHIYUN</w:t>
            </w:r>
            <w:r>
              <w:rPr>
                <w:b/>
                <w:bCs/>
              </w:rPr>
              <w:t xml:space="preserve"> - 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 xml:space="preserve">Small Camera / </w:t>
            </w:r>
            <w:r w:rsidR="00CE4715">
              <w:rPr>
                <w:b/>
                <w:bCs/>
                <w:i/>
                <w:iCs/>
                <w:color w:val="000000" w:themeColor="text1"/>
              </w:rPr>
              <w:t>A7 &amp; Rebel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 xml:space="preserve"> Support</w:t>
            </w:r>
            <w:r w:rsidR="00395852">
              <w:rPr>
                <w:b/>
                <w:bCs/>
                <w:i/>
                <w:iCs/>
                <w:color w:val="000000" w:themeColor="text1"/>
              </w:rPr>
              <w:t xml:space="preserve"> or R2 – Larger Cams Only</w:t>
            </w:r>
          </w:p>
        </w:tc>
        <w:tc>
          <w:tcPr>
            <w:tcW w:w="4514" w:type="dxa"/>
          </w:tcPr>
          <w:p w14:paraId="620D0376" w14:textId="77777777" w:rsidR="00D21959" w:rsidRDefault="00000000" w:rsidP="00395852">
            <w:pPr>
              <w:tabs>
                <w:tab w:val="left" w:pos="1680"/>
              </w:tabs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59193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145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423145">
              <w:rPr>
                <w:b/>
                <w:bCs/>
              </w:rPr>
              <w:t xml:space="preserve"> </w:t>
            </w:r>
            <w:r w:rsidR="00395852">
              <w:rPr>
                <w:b/>
                <w:bCs/>
              </w:rPr>
              <w:t>SNORRICAM</w:t>
            </w:r>
          </w:p>
          <w:p w14:paraId="021D72DA" w14:textId="30A1B0CE" w:rsidR="00395852" w:rsidRPr="00395852" w:rsidRDefault="00395852" w:rsidP="00395852">
            <w:pPr>
              <w:tabs>
                <w:tab w:val="left" w:pos="1680"/>
              </w:tabs>
              <w:rPr>
                <w:b/>
                <w:bCs/>
                <w:i/>
                <w:iCs/>
              </w:rPr>
            </w:pPr>
            <w:r>
              <w:rPr>
                <w:b/>
                <w:bCs/>
              </w:rPr>
              <w:t xml:space="preserve">     </w:t>
            </w:r>
            <w:r w:rsidRPr="00395852">
              <w:rPr>
                <w:b/>
                <w:bCs/>
                <w:i/>
                <w:iCs/>
              </w:rPr>
              <w:t>(Small Camera / A7 &amp; Rebel Support)</w:t>
            </w:r>
          </w:p>
        </w:tc>
      </w:tr>
    </w:tbl>
    <w:p w14:paraId="120C3274" w14:textId="35B1C7EA" w:rsidR="00325CBF" w:rsidRPr="00325CBF" w:rsidRDefault="00841431" w:rsidP="00841431">
      <w:pPr>
        <w:spacing w:after="200" w:line="276" w:lineRule="auto"/>
        <w:jc w:val="center"/>
        <w:rPr>
          <w:b/>
          <w:bCs/>
          <w:iCs/>
        </w:rPr>
      </w:pPr>
      <w:r>
        <w:rPr>
          <w:b/>
          <w:bCs/>
          <w:iCs/>
        </w:rPr>
        <w:br/>
      </w:r>
      <w:r w:rsidR="00325CBF" w:rsidRPr="00325CBF">
        <w:rPr>
          <w:b/>
          <w:bCs/>
          <w:iCs/>
        </w:rPr>
        <w:t>LIGHTING ACCESSOR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7"/>
        <w:gridCol w:w="4656"/>
      </w:tblGrid>
      <w:tr w:rsidR="00325CBF" w:rsidRPr="00325CBF" w14:paraId="6EBC2D81" w14:textId="77777777" w:rsidTr="00E9173D">
        <w:trPr>
          <w:trHeight w:val="554"/>
        </w:trPr>
        <w:tc>
          <w:tcPr>
            <w:tcW w:w="4647" w:type="dxa"/>
          </w:tcPr>
          <w:p w14:paraId="6A4F483B" w14:textId="2A7E0295" w:rsidR="00325CBF" w:rsidRPr="00325CBF" w:rsidRDefault="00325CBF" w:rsidP="00325CBF">
            <w:pPr>
              <w:spacing w:after="200" w:line="276" w:lineRule="auto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br/>
            </w:r>
            <w:sdt>
              <w:sdtPr>
                <w:rPr>
                  <w:b/>
                  <w:bCs/>
                  <w:iCs/>
                </w:rPr>
                <w:id w:val="-1894727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iCs/>
                  </w:rPr>
                  <w:t>☐</w:t>
                </w:r>
              </w:sdtContent>
            </w:sdt>
            <w:r w:rsidRPr="00325CBF">
              <w:rPr>
                <w:b/>
                <w:bCs/>
                <w:iCs/>
              </w:rPr>
              <w:t xml:space="preserve"> SOFT BOX</w:t>
            </w:r>
          </w:p>
        </w:tc>
        <w:tc>
          <w:tcPr>
            <w:tcW w:w="4656" w:type="dxa"/>
          </w:tcPr>
          <w:p w14:paraId="66E4B337" w14:textId="55C48D59" w:rsidR="00325CBF" w:rsidRPr="00461EEA" w:rsidRDefault="00000000" w:rsidP="00325CBF">
            <w:pPr>
              <w:spacing w:after="200" w:line="276" w:lineRule="auto"/>
              <w:rPr>
                <w:b/>
                <w:bCs/>
                <w:iCs/>
              </w:rPr>
            </w:pPr>
            <w:sdt>
              <w:sdtPr>
                <w:rPr>
                  <w:b/>
                  <w:bCs/>
                  <w:iCs/>
                </w:rPr>
                <w:id w:val="-920797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5CBF" w:rsidRPr="00325CBF">
                  <w:rPr>
                    <w:rFonts w:ascii="Segoe UI Symbol" w:hAnsi="Segoe UI Symbol" w:cs="Segoe UI Symbol"/>
                    <w:b/>
                    <w:bCs/>
                    <w:iCs/>
                  </w:rPr>
                  <w:t>☐</w:t>
                </w:r>
              </w:sdtContent>
            </w:sdt>
            <w:r w:rsidR="00325CBF" w:rsidRPr="00325CBF">
              <w:rPr>
                <w:b/>
                <w:bCs/>
                <w:iCs/>
              </w:rPr>
              <w:t xml:space="preserve">  REFLECTOR</w:t>
            </w:r>
            <w:r w:rsidR="00461EEA">
              <w:rPr>
                <w:b/>
                <w:bCs/>
                <w:iCs/>
              </w:rPr>
              <w:br/>
            </w:r>
            <w:r w:rsidR="00325CBF" w:rsidRPr="00325CBF">
              <w:rPr>
                <w:b/>
                <w:bCs/>
                <w:i/>
                <w:iCs/>
              </w:rPr>
              <w:t>(</w:t>
            </w:r>
            <w:r w:rsidR="007F0036">
              <w:rPr>
                <w:b/>
                <w:bCs/>
                <w:i/>
                <w:iCs/>
              </w:rPr>
              <w:t xml:space="preserve">Please Highlight: </w:t>
            </w:r>
            <w:r w:rsidR="00325CBF" w:rsidRPr="00325CBF">
              <w:rPr>
                <w:b/>
                <w:bCs/>
                <w:i/>
                <w:iCs/>
              </w:rPr>
              <w:t>Silver or Gold)</w:t>
            </w:r>
          </w:p>
        </w:tc>
      </w:tr>
    </w:tbl>
    <w:p w14:paraId="78A0E536" w14:textId="77777777" w:rsidR="00841431" w:rsidRDefault="00841431" w:rsidP="00841431">
      <w:pPr>
        <w:rPr>
          <w:b/>
          <w:bCs/>
          <w:iCs/>
        </w:rPr>
      </w:pPr>
    </w:p>
    <w:p w14:paraId="6A0CA9CE" w14:textId="77777777" w:rsidR="00841431" w:rsidRDefault="00841431">
      <w:pPr>
        <w:spacing w:after="200" w:line="276" w:lineRule="auto"/>
        <w:rPr>
          <w:b/>
          <w:bCs/>
          <w:iCs/>
        </w:rPr>
      </w:pPr>
      <w:r>
        <w:rPr>
          <w:b/>
          <w:bCs/>
          <w:iCs/>
        </w:rPr>
        <w:br w:type="page"/>
      </w:r>
    </w:p>
    <w:p w14:paraId="3CE90543" w14:textId="4F8630D8" w:rsidR="00CF1D90" w:rsidRPr="00F22FB0" w:rsidRDefault="00CF1D90" w:rsidP="00461EEA">
      <w:pPr>
        <w:jc w:val="center"/>
        <w:rPr>
          <w:b/>
          <w:bCs/>
          <w:iCs/>
        </w:rPr>
      </w:pPr>
      <w:r w:rsidRPr="00F22FB0">
        <w:rPr>
          <w:b/>
          <w:bCs/>
          <w:iCs/>
        </w:rPr>
        <w:lastRenderedPageBreak/>
        <w:t>LIGHTING</w:t>
      </w:r>
    </w:p>
    <w:p w14:paraId="6B642821" w14:textId="0328EF39" w:rsidR="003903AC" w:rsidRPr="007D6FAC" w:rsidRDefault="003903AC" w:rsidP="003903AC">
      <w:pPr>
        <w:jc w:val="center"/>
        <w:rPr>
          <w:b/>
          <w:bCs/>
          <w:iCs/>
          <w:color w:val="000000" w:themeColor="text1"/>
          <w:sz w:val="22"/>
          <w:szCs w:val="22"/>
        </w:rPr>
      </w:pPr>
      <w:r w:rsidRPr="007D6FAC">
        <w:rPr>
          <w:b/>
          <w:bCs/>
          <w:iCs/>
          <w:color w:val="000000" w:themeColor="text1"/>
          <w:sz w:val="22"/>
          <w:szCs w:val="22"/>
        </w:rPr>
        <w:t>(ALL LIGHTING COMES WITH BATTERIES</w:t>
      </w:r>
      <w:r w:rsidR="00E62D37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="00E447B0">
        <w:rPr>
          <w:b/>
          <w:bCs/>
          <w:iCs/>
          <w:color w:val="000000" w:themeColor="text1"/>
          <w:sz w:val="22"/>
          <w:szCs w:val="22"/>
        </w:rPr>
        <w:t>AND/</w:t>
      </w:r>
      <w:r w:rsidR="00E62D37">
        <w:rPr>
          <w:b/>
          <w:bCs/>
          <w:iCs/>
          <w:color w:val="000000" w:themeColor="text1"/>
          <w:sz w:val="22"/>
          <w:szCs w:val="22"/>
        </w:rPr>
        <w:t xml:space="preserve">OR </w:t>
      </w:r>
      <w:r w:rsidR="00980E15">
        <w:rPr>
          <w:b/>
          <w:bCs/>
          <w:iCs/>
          <w:color w:val="000000" w:themeColor="text1"/>
          <w:sz w:val="22"/>
          <w:szCs w:val="22"/>
        </w:rPr>
        <w:t>POWER</w:t>
      </w:r>
      <w:r w:rsidR="00E62D37">
        <w:rPr>
          <w:b/>
          <w:bCs/>
          <w:iCs/>
          <w:color w:val="000000" w:themeColor="text1"/>
          <w:sz w:val="22"/>
          <w:szCs w:val="22"/>
        </w:rPr>
        <w:t xml:space="preserve"> CABLES</w:t>
      </w:r>
      <w:r w:rsidRPr="007D6FAC">
        <w:rPr>
          <w:b/>
          <w:bCs/>
          <w:iCs/>
          <w:color w:val="000000" w:themeColor="text1"/>
          <w:sz w:val="22"/>
          <w:szCs w:val="22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4"/>
        <w:gridCol w:w="4676"/>
      </w:tblGrid>
      <w:tr w:rsidR="00CF1D90" w14:paraId="4FF65A0E" w14:textId="77777777" w:rsidTr="002A7541">
        <w:trPr>
          <w:trHeight w:val="629"/>
        </w:trPr>
        <w:tc>
          <w:tcPr>
            <w:tcW w:w="4674" w:type="dxa"/>
          </w:tcPr>
          <w:p w14:paraId="02B305A4" w14:textId="430B6920" w:rsidR="0058648F" w:rsidRDefault="00000000" w:rsidP="0058648F">
            <w:pPr>
              <w:rPr>
                <w:b/>
                <w:bCs/>
                <w:color w:val="000000" w:themeColor="text1"/>
              </w:rPr>
            </w:pPr>
            <w:sdt>
              <w:sdtPr>
                <w:rPr>
                  <w:b/>
                  <w:bCs/>
                </w:rPr>
                <w:id w:val="-1268762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7667B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957596">
              <w:rPr>
                <w:b/>
                <w:bCs/>
              </w:rPr>
              <w:t xml:space="preserve"> </w:t>
            </w:r>
            <w:r w:rsidR="00511E07">
              <w:rPr>
                <w:b/>
                <w:bCs/>
              </w:rPr>
              <w:t xml:space="preserve"> </w:t>
            </w:r>
            <w:r w:rsidR="0058648F" w:rsidRPr="003227B6">
              <w:rPr>
                <w:b/>
                <w:bCs/>
                <w:color w:val="000000" w:themeColor="text1"/>
              </w:rPr>
              <w:t>AP</w:t>
            </w:r>
            <w:r w:rsidR="0058648F">
              <w:rPr>
                <w:b/>
                <w:bCs/>
                <w:color w:val="000000" w:themeColor="text1"/>
              </w:rPr>
              <w:t>U</w:t>
            </w:r>
            <w:r w:rsidR="0058648F" w:rsidRPr="003227B6">
              <w:rPr>
                <w:b/>
                <w:bCs/>
                <w:color w:val="000000" w:themeColor="text1"/>
              </w:rPr>
              <w:t xml:space="preserve">TURE </w:t>
            </w:r>
            <w:r w:rsidR="0058648F">
              <w:rPr>
                <w:b/>
                <w:bCs/>
                <w:color w:val="000000" w:themeColor="text1"/>
              </w:rPr>
              <w:t>60</w:t>
            </w:r>
            <w:r w:rsidR="00E447B0">
              <w:rPr>
                <w:b/>
                <w:bCs/>
                <w:color w:val="000000" w:themeColor="text1"/>
              </w:rPr>
              <w:t>x</w:t>
            </w:r>
          </w:p>
          <w:p w14:paraId="527BA512" w14:textId="2E55A1F3" w:rsidR="00CF1D90" w:rsidRPr="0058648F" w:rsidRDefault="0058648F" w:rsidP="00957596">
            <w:pPr>
              <w:rPr>
                <w:b/>
                <w:bCs/>
                <w:i/>
                <w:iCs/>
              </w:rPr>
            </w:pPr>
            <w:r w:rsidRPr="007D6FAC">
              <w:rPr>
                <w:b/>
                <w:bCs/>
                <w:color w:val="000000" w:themeColor="text1"/>
              </w:rPr>
              <w:t xml:space="preserve">       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(</w:t>
            </w:r>
            <w:proofErr w:type="spellStart"/>
            <w:r w:rsidRPr="007D6FAC">
              <w:rPr>
                <w:b/>
                <w:bCs/>
                <w:i/>
                <w:iCs/>
                <w:color w:val="000000" w:themeColor="text1"/>
              </w:rPr>
              <w:t>Aputure</w:t>
            </w:r>
            <w:proofErr w:type="spellEnd"/>
            <w:r w:rsidRPr="007D6FAC">
              <w:rPr>
                <w:b/>
                <w:bCs/>
                <w:i/>
                <w:iCs/>
                <w:color w:val="000000" w:themeColor="text1"/>
              </w:rPr>
              <w:t xml:space="preserve"> Stand</w:t>
            </w:r>
            <w:r w:rsidR="00FC1104">
              <w:rPr>
                <w:b/>
                <w:bCs/>
                <w:i/>
                <w:iCs/>
                <w:color w:val="000000" w:themeColor="text1"/>
              </w:rPr>
              <w:t>, 2 NP Batteries</w:t>
            </w:r>
            <w:r w:rsidR="006F7AD9">
              <w:rPr>
                <w:b/>
                <w:bCs/>
                <w:i/>
                <w:iCs/>
                <w:color w:val="000000" w:themeColor="text1"/>
              </w:rPr>
              <w:t>, 1 CCT Light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)</w:t>
            </w:r>
          </w:p>
        </w:tc>
        <w:tc>
          <w:tcPr>
            <w:tcW w:w="4676" w:type="dxa"/>
          </w:tcPr>
          <w:p w14:paraId="6C78732F" w14:textId="47069220" w:rsidR="00CF1D90" w:rsidRDefault="00000000" w:rsidP="00CF1D9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643893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794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957596">
              <w:rPr>
                <w:b/>
                <w:bCs/>
              </w:rPr>
              <w:t xml:space="preserve"> </w:t>
            </w:r>
            <w:r w:rsidR="00511E07">
              <w:rPr>
                <w:b/>
                <w:bCs/>
              </w:rPr>
              <w:t xml:space="preserve"> </w:t>
            </w:r>
            <w:r w:rsidR="0058648F">
              <w:rPr>
                <w:b/>
                <w:bCs/>
              </w:rPr>
              <w:t>APUTURE 120</w:t>
            </w:r>
            <w:r w:rsidR="004A3884">
              <w:rPr>
                <w:b/>
                <w:bCs/>
              </w:rPr>
              <w:t>d</w:t>
            </w:r>
          </w:p>
          <w:p w14:paraId="63E7D57F" w14:textId="5779E29F" w:rsidR="00CF1D90" w:rsidRPr="0058648F" w:rsidRDefault="0058648F" w:rsidP="00CF1D90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</w:rPr>
              <w:t xml:space="preserve">      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(</w:t>
            </w:r>
            <w:proofErr w:type="spellStart"/>
            <w:r w:rsidRPr="007D6FAC">
              <w:rPr>
                <w:b/>
                <w:bCs/>
                <w:i/>
                <w:iCs/>
                <w:color w:val="000000" w:themeColor="text1"/>
              </w:rPr>
              <w:t>Aputure</w:t>
            </w:r>
            <w:proofErr w:type="spellEnd"/>
            <w:r w:rsidRPr="007D6FAC">
              <w:rPr>
                <w:b/>
                <w:bCs/>
                <w:i/>
                <w:iCs/>
                <w:color w:val="000000" w:themeColor="text1"/>
              </w:rPr>
              <w:t xml:space="preserve"> Stand</w:t>
            </w:r>
            <w:r w:rsidR="00FC1104">
              <w:rPr>
                <w:b/>
                <w:bCs/>
                <w:i/>
                <w:iCs/>
                <w:color w:val="000000" w:themeColor="text1"/>
              </w:rPr>
              <w:t>, Gold Mount Battery</w:t>
            </w:r>
            <w:r w:rsidR="006F7AD9">
              <w:rPr>
                <w:b/>
                <w:bCs/>
                <w:i/>
                <w:iCs/>
                <w:color w:val="000000" w:themeColor="text1"/>
              </w:rPr>
              <w:t>, 1 Daylight Light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)</w:t>
            </w:r>
          </w:p>
        </w:tc>
      </w:tr>
      <w:tr w:rsidR="002A7541" w14:paraId="4316B073" w14:textId="77777777" w:rsidTr="002A7541">
        <w:trPr>
          <w:trHeight w:val="629"/>
        </w:trPr>
        <w:tc>
          <w:tcPr>
            <w:tcW w:w="4674" w:type="dxa"/>
          </w:tcPr>
          <w:p w14:paraId="2C0AA090" w14:textId="7F3E1277" w:rsidR="002A7541" w:rsidRPr="007D6FAC" w:rsidRDefault="00000000" w:rsidP="002A7541">
            <w:pPr>
              <w:rPr>
                <w:b/>
                <w:bCs/>
                <w:color w:val="000000" w:themeColor="text1"/>
              </w:rPr>
            </w:pPr>
            <w:sdt>
              <w:sdtPr>
                <w:rPr>
                  <w:b/>
                  <w:bCs/>
                  <w:color w:val="000000" w:themeColor="text1"/>
                </w:rPr>
                <w:id w:val="314073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7541" w:rsidRPr="007D6FAC">
                  <w:rPr>
                    <w:rFonts w:ascii="MS Gothic" w:eastAsia="MS Gothic" w:hAnsi="MS Gothic" w:hint="eastAsia"/>
                    <w:b/>
                    <w:bCs/>
                    <w:color w:val="000000" w:themeColor="text1"/>
                  </w:rPr>
                  <w:t>☐</w:t>
                </w:r>
              </w:sdtContent>
            </w:sdt>
            <w:r w:rsidR="002A7541" w:rsidRPr="007D6FAC">
              <w:rPr>
                <w:b/>
                <w:bCs/>
                <w:color w:val="000000" w:themeColor="text1"/>
              </w:rPr>
              <w:t xml:space="preserve"> </w:t>
            </w:r>
            <w:r w:rsidR="002A7541">
              <w:rPr>
                <w:b/>
                <w:bCs/>
                <w:color w:val="000000" w:themeColor="text1"/>
              </w:rPr>
              <w:t>A</w:t>
            </w:r>
            <w:r w:rsidR="00F8617D">
              <w:rPr>
                <w:b/>
                <w:bCs/>
                <w:color w:val="000000" w:themeColor="text1"/>
              </w:rPr>
              <w:t>MARAN 200</w:t>
            </w:r>
            <w:r w:rsidR="00E447B0">
              <w:rPr>
                <w:b/>
                <w:bCs/>
                <w:color w:val="000000" w:themeColor="text1"/>
              </w:rPr>
              <w:t>x</w:t>
            </w:r>
          </w:p>
          <w:p w14:paraId="38E99AA9" w14:textId="5CB27677" w:rsidR="002A7541" w:rsidRPr="00E917D7" w:rsidRDefault="002A7541" w:rsidP="002A7541">
            <w:pPr>
              <w:rPr>
                <w:b/>
                <w:bCs/>
                <w:i/>
                <w:iCs/>
              </w:rPr>
            </w:pPr>
            <w:r w:rsidRPr="007D6FAC">
              <w:rPr>
                <w:b/>
                <w:bCs/>
                <w:color w:val="000000" w:themeColor="text1"/>
              </w:rPr>
              <w:t xml:space="preserve">     </w:t>
            </w:r>
            <w:r>
              <w:rPr>
                <w:b/>
                <w:bCs/>
              </w:rPr>
              <w:t xml:space="preserve"> 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(</w:t>
            </w:r>
            <w:proofErr w:type="spellStart"/>
            <w:r w:rsidRPr="007D6FAC">
              <w:rPr>
                <w:b/>
                <w:bCs/>
                <w:i/>
                <w:iCs/>
                <w:color w:val="000000" w:themeColor="text1"/>
              </w:rPr>
              <w:t>Aputure</w:t>
            </w:r>
            <w:proofErr w:type="spellEnd"/>
            <w:r w:rsidRPr="007D6FAC">
              <w:rPr>
                <w:b/>
                <w:bCs/>
                <w:i/>
                <w:iCs/>
                <w:color w:val="000000" w:themeColor="text1"/>
              </w:rPr>
              <w:t xml:space="preserve"> Stand</w:t>
            </w:r>
            <w:r w:rsidR="00FC1104">
              <w:rPr>
                <w:b/>
                <w:bCs/>
                <w:i/>
                <w:iCs/>
                <w:color w:val="000000" w:themeColor="text1"/>
              </w:rPr>
              <w:t xml:space="preserve">, </w:t>
            </w:r>
            <w:r w:rsidR="00980E15">
              <w:rPr>
                <w:b/>
                <w:bCs/>
                <w:i/>
                <w:iCs/>
                <w:color w:val="000000" w:themeColor="text1"/>
              </w:rPr>
              <w:t>Power Cables Only</w:t>
            </w:r>
            <w:r w:rsidR="006F7AD9">
              <w:rPr>
                <w:b/>
                <w:bCs/>
                <w:i/>
                <w:iCs/>
                <w:color w:val="000000" w:themeColor="text1"/>
              </w:rPr>
              <w:t>, 1 CCT Light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)</w:t>
            </w:r>
          </w:p>
        </w:tc>
        <w:tc>
          <w:tcPr>
            <w:tcW w:w="4676" w:type="dxa"/>
          </w:tcPr>
          <w:p w14:paraId="74CB2758" w14:textId="23B4150D" w:rsidR="002A7541" w:rsidRDefault="00000000" w:rsidP="002A754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055067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754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2A7541">
              <w:rPr>
                <w:b/>
                <w:bCs/>
              </w:rPr>
              <w:t xml:space="preserve">  APUTURE 300</w:t>
            </w:r>
            <w:r w:rsidR="004A3884">
              <w:rPr>
                <w:b/>
                <w:bCs/>
              </w:rPr>
              <w:t>x</w:t>
            </w:r>
          </w:p>
          <w:p w14:paraId="2E2E58F0" w14:textId="11C65E45" w:rsidR="002A7541" w:rsidRPr="0058648F" w:rsidRDefault="002A7541" w:rsidP="002A7541">
            <w:pPr>
              <w:rPr>
                <w:b/>
                <w:bCs/>
                <w:i/>
                <w:iCs/>
              </w:rPr>
            </w:pPr>
            <w:r w:rsidRPr="007D6FAC">
              <w:rPr>
                <w:color w:val="000000" w:themeColor="text1"/>
              </w:rPr>
              <w:t xml:space="preserve">      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(Century Stand</w:t>
            </w:r>
            <w:r w:rsidR="00FC1104">
              <w:rPr>
                <w:b/>
                <w:bCs/>
                <w:i/>
                <w:iCs/>
                <w:color w:val="000000" w:themeColor="text1"/>
              </w:rPr>
              <w:t xml:space="preserve">, </w:t>
            </w:r>
            <w:r w:rsidR="00980E15">
              <w:rPr>
                <w:b/>
                <w:bCs/>
                <w:i/>
                <w:iCs/>
                <w:color w:val="000000" w:themeColor="text1"/>
              </w:rPr>
              <w:t>Gold Mount Battery</w:t>
            </w:r>
            <w:r w:rsidR="006F7AD9">
              <w:rPr>
                <w:b/>
                <w:bCs/>
                <w:i/>
                <w:iCs/>
                <w:color w:val="000000" w:themeColor="text1"/>
              </w:rPr>
              <w:t>, 1 CCT Light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)</w:t>
            </w:r>
          </w:p>
        </w:tc>
      </w:tr>
      <w:tr w:rsidR="002A7541" w14:paraId="5F1C4D61" w14:textId="77777777" w:rsidTr="002A7541">
        <w:trPr>
          <w:trHeight w:val="629"/>
        </w:trPr>
        <w:tc>
          <w:tcPr>
            <w:tcW w:w="4674" w:type="dxa"/>
          </w:tcPr>
          <w:p w14:paraId="02B83CE2" w14:textId="0B57673B" w:rsidR="002A7541" w:rsidRDefault="00000000" w:rsidP="002A754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502623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754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2A7541">
              <w:rPr>
                <w:b/>
                <w:bCs/>
              </w:rPr>
              <w:t xml:space="preserve">  APUTURE 600</w:t>
            </w:r>
            <w:r w:rsidR="00E447B0">
              <w:rPr>
                <w:b/>
                <w:bCs/>
              </w:rPr>
              <w:t>x</w:t>
            </w:r>
          </w:p>
          <w:p w14:paraId="587C0DA2" w14:textId="55F21EC6" w:rsidR="002A7541" w:rsidRPr="00D54008" w:rsidRDefault="002A7541" w:rsidP="002A7541">
            <w:pPr>
              <w:rPr>
                <w:b/>
                <w:bCs/>
                <w:i/>
                <w:iCs/>
              </w:rPr>
            </w:pPr>
            <w:r w:rsidRPr="007D6FAC">
              <w:rPr>
                <w:b/>
                <w:bCs/>
                <w:color w:val="000000" w:themeColor="text1"/>
              </w:rPr>
              <w:t xml:space="preserve">      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(Century Stand</w:t>
            </w:r>
            <w:r w:rsidR="00980E15">
              <w:rPr>
                <w:b/>
                <w:bCs/>
                <w:i/>
                <w:iCs/>
                <w:color w:val="000000" w:themeColor="text1"/>
              </w:rPr>
              <w:t xml:space="preserve">, </w:t>
            </w:r>
            <w:r w:rsidR="00B67950">
              <w:rPr>
                <w:b/>
                <w:bCs/>
                <w:i/>
                <w:iCs/>
                <w:color w:val="000000" w:themeColor="text1"/>
              </w:rPr>
              <w:t xml:space="preserve">2 </w:t>
            </w:r>
            <w:r w:rsidR="00980E15">
              <w:rPr>
                <w:b/>
                <w:bCs/>
                <w:i/>
                <w:iCs/>
                <w:color w:val="000000" w:themeColor="text1"/>
              </w:rPr>
              <w:t>Gold Mount Batte</w:t>
            </w:r>
            <w:r w:rsidR="00B67950">
              <w:rPr>
                <w:b/>
                <w:bCs/>
                <w:i/>
                <w:iCs/>
                <w:color w:val="000000" w:themeColor="text1"/>
              </w:rPr>
              <w:t>ries</w:t>
            </w:r>
            <w:r w:rsidR="006F7AD9">
              <w:rPr>
                <w:b/>
                <w:bCs/>
                <w:i/>
                <w:iCs/>
                <w:color w:val="000000" w:themeColor="text1"/>
              </w:rPr>
              <w:t>, 1 CCT Light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)</w:t>
            </w:r>
          </w:p>
        </w:tc>
        <w:tc>
          <w:tcPr>
            <w:tcW w:w="4676" w:type="dxa"/>
          </w:tcPr>
          <w:p w14:paraId="2CB657F5" w14:textId="693DFD1D" w:rsidR="002A7541" w:rsidRPr="007D6FAC" w:rsidRDefault="00000000" w:rsidP="002A7541">
            <w:pPr>
              <w:rPr>
                <w:b/>
                <w:bCs/>
                <w:color w:val="000000" w:themeColor="text1"/>
              </w:rPr>
            </w:pPr>
            <w:sdt>
              <w:sdtPr>
                <w:rPr>
                  <w:b/>
                  <w:bCs/>
                  <w:color w:val="000000" w:themeColor="text1"/>
                </w:rPr>
                <w:id w:val="-1613423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6915">
                  <w:rPr>
                    <w:rFonts w:ascii="MS Gothic" w:eastAsia="MS Gothic" w:hAnsi="MS Gothic" w:hint="eastAsia"/>
                    <w:b/>
                    <w:bCs/>
                    <w:color w:val="000000" w:themeColor="text1"/>
                  </w:rPr>
                  <w:t>☐</w:t>
                </w:r>
              </w:sdtContent>
            </w:sdt>
            <w:r w:rsidR="002A7541" w:rsidRPr="007D6FAC">
              <w:rPr>
                <w:b/>
                <w:bCs/>
                <w:color w:val="000000" w:themeColor="text1"/>
              </w:rPr>
              <w:t xml:space="preserve"> NAN LIGHT KIT</w:t>
            </w:r>
          </w:p>
          <w:p w14:paraId="3DAADE3B" w14:textId="4A8786DE" w:rsidR="002A7541" w:rsidRPr="00D54008" w:rsidRDefault="002A7541" w:rsidP="002A7541">
            <w:pPr>
              <w:rPr>
                <w:b/>
                <w:bCs/>
                <w:i/>
                <w:iCs/>
              </w:rPr>
            </w:pPr>
            <w:r w:rsidRPr="007D6FAC">
              <w:rPr>
                <w:b/>
                <w:bCs/>
                <w:color w:val="000000" w:themeColor="text1"/>
              </w:rPr>
              <w:t xml:space="preserve">     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(</w:t>
            </w:r>
            <w:r w:rsidR="007F0036">
              <w:rPr>
                <w:b/>
                <w:bCs/>
                <w:i/>
                <w:iCs/>
                <w:color w:val="000000" w:themeColor="text1"/>
              </w:rPr>
              <w:t xml:space="preserve">4 </w:t>
            </w:r>
            <w:proofErr w:type="spellStart"/>
            <w:r w:rsidR="007F0036">
              <w:rPr>
                <w:b/>
                <w:bCs/>
                <w:i/>
                <w:iCs/>
                <w:color w:val="000000" w:themeColor="text1"/>
              </w:rPr>
              <w:t>Aputure</w:t>
            </w:r>
            <w:proofErr w:type="spellEnd"/>
            <w:r w:rsidR="007F0036">
              <w:rPr>
                <w:b/>
                <w:bCs/>
                <w:i/>
                <w:iCs/>
                <w:color w:val="000000" w:themeColor="text1"/>
              </w:rPr>
              <w:t xml:space="preserve"> Stands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, Support Kit Included</w:t>
            </w:r>
            <w:r w:rsidR="00980E15">
              <w:rPr>
                <w:b/>
                <w:bCs/>
                <w:i/>
                <w:iCs/>
                <w:color w:val="000000" w:themeColor="text1"/>
              </w:rPr>
              <w:t>, 2 Power Cables</w:t>
            </w:r>
            <w:r w:rsidR="00D75AD9">
              <w:rPr>
                <w:b/>
                <w:bCs/>
                <w:i/>
                <w:iCs/>
                <w:color w:val="000000" w:themeColor="text1"/>
              </w:rPr>
              <w:t xml:space="preserve">, 4 </w:t>
            </w:r>
            <w:r w:rsidR="00B32BF0">
              <w:rPr>
                <w:b/>
                <w:bCs/>
                <w:i/>
                <w:iCs/>
                <w:color w:val="000000" w:themeColor="text1"/>
              </w:rPr>
              <w:t xml:space="preserve">CCT/RGB </w:t>
            </w:r>
            <w:r w:rsidR="00D75AD9">
              <w:rPr>
                <w:b/>
                <w:bCs/>
                <w:i/>
                <w:iCs/>
                <w:color w:val="000000" w:themeColor="text1"/>
              </w:rPr>
              <w:t>Nan Lights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)</w:t>
            </w:r>
          </w:p>
        </w:tc>
      </w:tr>
      <w:tr w:rsidR="002A7541" w14:paraId="12DE8B0F" w14:textId="77777777" w:rsidTr="002A7541">
        <w:tc>
          <w:tcPr>
            <w:tcW w:w="4674" w:type="dxa"/>
          </w:tcPr>
          <w:p w14:paraId="600422C9" w14:textId="77777777" w:rsidR="002A7541" w:rsidRDefault="00000000" w:rsidP="002A754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82997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754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2A7541">
              <w:rPr>
                <w:b/>
                <w:bCs/>
              </w:rPr>
              <w:t xml:space="preserve">  LED LIGHT KIT- LARGE </w:t>
            </w:r>
          </w:p>
          <w:p w14:paraId="7BA93934" w14:textId="7ED321B4" w:rsidR="002A7541" w:rsidRPr="007D6FAC" w:rsidRDefault="002A7541" w:rsidP="002A7541">
            <w:pPr>
              <w:rPr>
                <w:b/>
                <w:bCs/>
                <w:color w:val="000000" w:themeColor="text1"/>
              </w:rPr>
            </w:pPr>
            <w:r w:rsidRPr="006F7AD9">
              <w:rPr>
                <w:color w:val="000000" w:themeColor="text1"/>
                <w:sz w:val="22"/>
                <w:szCs w:val="22"/>
              </w:rPr>
              <w:t xml:space="preserve">      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(Stands Included in Case</w:t>
            </w:r>
            <w:r w:rsidR="00980E15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="00980E15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Bescor</w:t>
            </w:r>
            <w:proofErr w:type="spellEnd"/>
            <w:r w:rsidR="00980E15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 XLR Battery, 2 Power Cables</w:t>
            </w:r>
            <w:r w:rsidR="00D75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, 2</w:t>
            </w:r>
            <w:r w:rsidR="0082052A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r w:rsidR="00030AFD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Daylight </w:t>
            </w:r>
            <w:r w:rsidR="00D75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Lights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4676" w:type="dxa"/>
          </w:tcPr>
          <w:p w14:paraId="225DADA8" w14:textId="6B2B19E0" w:rsidR="002A7541" w:rsidRDefault="00000000" w:rsidP="002A754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644935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754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2A7541">
              <w:rPr>
                <w:b/>
                <w:bCs/>
              </w:rPr>
              <w:t xml:space="preserve">  </w:t>
            </w:r>
            <w:r w:rsidR="00E62D37">
              <w:rPr>
                <w:b/>
                <w:bCs/>
              </w:rPr>
              <w:t xml:space="preserve">SMALL / MINI </w:t>
            </w:r>
            <w:r w:rsidR="002A7541">
              <w:rPr>
                <w:b/>
                <w:bCs/>
              </w:rPr>
              <w:t>LED</w:t>
            </w:r>
          </w:p>
          <w:p w14:paraId="26046D37" w14:textId="7CAB42AF" w:rsidR="002A7541" w:rsidRPr="007D6FAC" w:rsidRDefault="002A7541" w:rsidP="002A7541">
            <w:pPr>
              <w:tabs>
                <w:tab w:val="left" w:pos="1104"/>
              </w:tabs>
              <w:rPr>
                <w:color w:val="000000" w:themeColor="text1"/>
              </w:rPr>
            </w:pPr>
            <w:r w:rsidRPr="007D6FAC">
              <w:rPr>
                <w:b/>
                <w:bCs/>
                <w:i/>
                <w:iCs/>
                <w:color w:val="000000" w:themeColor="text1"/>
              </w:rPr>
              <w:t xml:space="preserve">      (On-Camera</w:t>
            </w:r>
            <w:r w:rsidR="00E62D37">
              <w:rPr>
                <w:b/>
                <w:bCs/>
                <w:i/>
                <w:iCs/>
                <w:color w:val="000000" w:themeColor="text1"/>
              </w:rPr>
              <w:t xml:space="preserve"> </w:t>
            </w:r>
            <w:r w:rsidR="00893D4E">
              <w:rPr>
                <w:b/>
                <w:bCs/>
                <w:i/>
                <w:iCs/>
                <w:color w:val="000000" w:themeColor="text1"/>
              </w:rPr>
              <w:t>CCT</w:t>
            </w:r>
            <w:r w:rsidR="00E723F2">
              <w:rPr>
                <w:b/>
                <w:bCs/>
                <w:i/>
                <w:iCs/>
                <w:color w:val="000000" w:themeColor="text1"/>
              </w:rPr>
              <w:t xml:space="preserve"> </w:t>
            </w:r>
            <w:r w:rsidR="00E62D37">
              <w:rPr>
                <w:b/>
                <w:bCs/>
                <w:i/>
                <w:iCs/>
                <w:color w:val="000000" w:themeColor="text1"/>
              </w:rPr>
              <w:t>Light)</w:t>
            </w:r>
          </w:p>
        </w:tc>
      </w:tr>
      <w:tr w:rsidR="002A7541" w14:paraId="2A146981" w14:textId="77777777" w:rsidTr="002A7541">
        <w:tc>
          <w:tcPr>
            <w:tcW w:w="4674" w:type="dxa"/>
          </w:tcPr>
          <w:p w14:paraId="2B093B8A" w14:textId="22C787A3" w:rsidR="002A7541" w:rsidRPr="007D6FAC" w:rsidRDefault="00000000" w:rsidP="002A7541">
            <w:pPr>
              <w:rPr>
                <w:b/>
                <w:bCs/>
                <w:color w:val="000000" w:themeColor="text1"/>
              </w:rPr>
            </w:pPr>
            <w:sdt>
              <w:sdtPr>
                <w:rPr>
                  <w:b/>
                  <w:bCs/>
                  <w:color w:val="000000" w:themeColor="text1"/>
                </w:rPr>
                <w:id w:val="701374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7541" w:rsidRPr="007D6FAC">
                  <w:rPr>
                    <w:rFonts w:ascii="MS Gothic" w:eastAsia="MS Gothic" w:hAnsi="MS Gothic" w:hint="eastAsia"/>
                    <w:b/>
                    <w:bCs/>
                    <w:color w:val="000000" w:themeColor="text1"/>
                  </w:rPr>
                  <w:t>☐</w:t>
                </w:r>
              </w:sdtContent>
            </w:sdt>
            <w:r w:rsidR="002A7541" w:rsidRPr="007D6FAC">
              <w:rPr>
                <w:b/>
                <w:bCs/>
                <w:color w:val="000000" w:themeColor="text1"/>
              </w:rPr>
              <w:t xml:space="preserve">  LOWEL BLENDER KIT</w:t>
            </w:r>
          </w:p>
          <w:p w14:paraId="79427C00" w14:textId="2A9FD8B7" w:rsidR="002A7541" w:rsidRPr="007D6FAC" w:rsidRDefault="002A7541" w:rsidP="002A7541">
            <w:pPr>
              <w:rPr>
                <w:b/>
                <w:bCs/>
                <w:color w:val="000000" w:themeColor="text1"/>
              </w:rPr>
            </w:pPr>
            <w:r w:rsidRPr="006F7AD9">
              <w:rPr>
                <w:b/>
                <w:bCs/>
                <w:color w:val="000000" w:themeColor="text1"/>
                <w:sz w:val="22"/>
                <w:szCs w:val="22"/>
              </w:rPr>
              <w:t xml:space="preserve">      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(</w:t>
            </w:r>
            <w:r w:rsidR="006F7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1 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Stand Included in Case, </w:t>
            </w:r>
            <w:r w:rsidR="00980E15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NP Battery, Power Cable</w:t>
            </w:r>
            <w:r w:rsidR="002A38C6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, 1 Tungsten Light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4676" w:type="dxa"/>
          </w:tcPr>
          <w:p w14:paraId="53D4E36F" w14:textId="6CF547F0" w:rsidR="002A7541" w:rsidRPr="007D6FAC" w:rsidRDefault="00000000" w:rsidP="002A7541">
            <w:pPr>
              <w:rPr>
                <w:b/>
                <w:bCs/>
                <w:color w:val="000000" w:themeColor="text1"/>
              </w:rPr>
            </w:pPr>
            <w:sdt>
              <w:sdtPr>
                <w:rPr>
                  <w:b/>
                  <w:bCs/>
                  <w:color w:val="000000" w:themeColor="text1"/>
                </w:rPr>
                <w:id w:val="-324516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7541" w:rsidRPr="007D6FAC">
                  <w:rPr>
                    <w:rFonts w:ascii="MS Gothic" w:eastAsia="MS Gothic" w:hAnsi="MS Gothic" w:hint="eastAsia"/>
                    <w:b/>
                    <w:bCs/>
                    <w:color w:val="000000" w:themeColor="text1"/>
                  </w:rPr>
                  <w:t>☐</w:t>
                </w:r>
              </w:sdtContent>
            </w:sdt>
            <w:r w:rsidR="002A7541" w:rsidRPr="007D6FAC">
              <w:rPr>
                <w:b/>
                <w:bCs/>
                <w:color w:val="000000" w:themeColor="text1"/>
              </w:rPr>
              <w:t xml:space="preserve"> LOWEL </w:t>
            </w:r>
            <w:r w:rsidR="006F7AD9">
              <w:rPr>
                <w:b/>
                <w:bCs/>
                <w:color w:val="000000" w:themeColor="text1"/>
              </w:rPr>
              <w:t>Multi</w:t>
            </w:r>
            <w:r w:rsidR="002A7541" w:rsidRPr="007D6FAC">
              <w:rPr>
                <w:b/>
                <w:bCs/>
                <w:color w:val="000000" w:themeColor="text1"/>
              </w:rPr>
              <w:t xml:space="preserve"> KIT</w:t>
            </w:r>
          </w:p>
          <w:p w14:paraId="069C0264" w14:textId="118ED185" w:rsidR="002A7541" w:rsidRPr="007D6FAC" w:rsidRDefault="002A7541" w:rsidP="002A7541">
            <w:pPr>
              <w:rPr>
                <w:b/>
                <w:bCs/>
                <w:i/>
                <w:iCs/>
                <w:color w:val="000000" w:themeColor="text1"/>
              </w:rPr>
            </w:pPr>
            <w:r w:rsidRPr="006F7AD9">
              <w:rPr>
                <w:color w:val="000000" w:themeColor="text1"/>
                <w:sz w:val="22"/>
                <w:szCs w:val="22"/>
              </w:rPr>
              <w:t xml:space="preserve">     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(</w:t>
            </w:r>
            <w:r w:rsidR="006F7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2 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Stands Included in Case, </w:t>
            </w:r>
            <w:r w:rsidR="00D75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2 Power Cables, 2 </w:t>
            </w:r>
            <w:r w:rsidR="006F7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Tungsten </w:t>
            </w:r>
            <w:r w:rsidR="00D75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Lights</w:t>
            </w:r>
            <w:r w:rsidR="006F7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 – Lowel Pro &amp; DP PRO</w:t>
            </w:r>
            <w:r w:rsidR="00D75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)</w:t>
            </w:r>
          </w:p>
        </w:tc>
      </w:tr>
      <w:tr w:rsidR="002A7541" w14:paraId="78EED6AF" w14:textId="77777777" w:rsidTr="002A7541">
        <w:tc>
          <w:tcPr>
            <w:tcW w:w="4674" w:type="dxa"/>
          </w:tcPr>
          <w:p w14:paraId="1043FF9D" w14:textId="3E2E354C" w:rsidR="002A7541" w:rsidRPr="007D6FAC" w:rsidRDefault="00000000" w:rsidP="002A7541">
            <w:pPr>
              <w:rPr>
                <w:b/>
                <w:bCs/>
                <w:color w:val="000000" w:themeColor="text1"/>
              </w:rPr>
            </w:pPr>
            <w:sdt>
              <w:sdtPr>
                <w:rPr>
                  <w:b/>
                  <w:bCs/>
                  <w:color w:val="000000" w:themeColor="text1"/>
                </w:rPr>
                <w:id w:val="32385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7541" w:rsidRPr="007D6FAC">
                  <w:rPr>
                    <w:rFonts w:ascii="MS Gothic" w:eastAsia="MS Gothic" w:hAnsi="MS Gothic" w:hint="eastAsia"/>
                    <w:b/>
                    <w:bCs/>
                    <w:color w:val="000000" w:themeColor="text1"/>
                  </w:rPr>
                  <w:t>☐</w:t>
                </w:r>
              </w:sdtContent>
            </w:sdt>
            <w:r w:rsidR="002A7541" w:rsidRPr="007D6FAC">
              <w:rPr>
                <w:b/>
                <w:bCs/>
                <w:color w:val="000000" w:themeColor="text1"/>
              </w:rPr>
              <w:t xml:space="preserve">  </w:t>
            </w:r>
            <w:r w:rsidR="00AC0AB7">
              <w:rPr>
                <w:b/>
                <w:bCs/>
                <w:color w:val="000000" w:themeColor="text1"/>
              </w:rPr>
              <w:t>NAN LIGHT KIT</w:t>
            </w:r>
          </w:p>
          <w:p w14:paraId="69B545C0" w14:textId="432F1523" w:rsidR="002A7541" w:rsidRDefault="002A7541" w:rsidP="002A7541">
            <w:pPr>
              <w:rPr>
                <w:b/>
                <w:bCs/>
                <w:color w:val="000000" w:themeColor="text1"/>
              </w:rPr>
            </w:pPr>
            <w:r w:rsidRPr="007D6FAC">
              <w:rPr>
                <w:b/>
                <w:bCs/>
                <w:color w:val="000000" w:themeColor="text1"/>
              </w:rPr>
              <w:t xml:space="preserve">      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(</w:t>
            </w:r>
            <w:r w:rsidR="006F7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4 </w:t>
            </w:r>
            <w:r w:rsidR="00AC0AB7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Nan lights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, </w:t>
            </w:r>
            <w:r w:rsidR="00AC0AB7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5</w:t>
            </w:r>
            <w:r w:rsidR="0066600D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 Power Cables, 4 </w:t>
            </w:r>
            <w:r w:rsidR="00AC0AB7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Floor Tripods, Forza 60C Light, Barn Doors, Clamps</w:t>
            </w:r>
            <w:r w:rsidR="006F7AD9">
              <w:rPr>
                <w:b/>
                <w:bCs/>
                <w:i/>
                <w:iCs/>
                <w:color w:val="000000" w:themeColor="text1"/>
              </w:rPr>
              <w:t>)</w:t>
            </w:r>
          </w:p>
        </w:tc>
        <w:tc>
          <w:tcPr>
            <w:tcW w:w="4676" w:type="dxa"/>
          </w:tcPr>
          <w:p w14:paraId="70906971" w14:textId="16258665" w:rsidR="00D5640D" w:rsidRPr="007D6FAC" w:rsidRDefault="00000000" w:rsidP="00D5640D">
            <w:pPr>
              <w:rPr>
                <w:b/>
                <w:bCs/>
                <w:color w:val="000000" w:themeColor="text1"/>
              </w:rPr>
            </w:pPr>
            <w:sdt>
              <w:sdtPr>
                <w:rPr>
                  <w:b/>
                  <w:bCs/>
                  <w:color w:val="000000" w:themeColor="text1"/>
                </w:rPr>
                <w:id w:val="-2100252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640D" w:rsidRPr="007D6FAC">
                  <w:rPr>
                    <w:rFonts w:ascii="MS Gothic" w:eastAsia="MS Gothic" w:hAnsi="MS Gothic" w:hint="eastAsia"/>
                    <w:b/>
                    <w:bCs/>
                    <w:color w:val="000000" w:themeColor="text1"/>
                  </w:rPr>
                  <w:t>☐</w:t>
                </w:r>
              </w:sdtContent>
            </w:sdt>
            <w:r w:rsidR="00D5640D" w:rsidRPr="007D6FAC">
              <w:rPr>
                <w:b/>
                <w:bCs/>
                <w:color w:val="000000" w:themeColor="text1"/>
              </w:rPr>
              <w:t xml:space="preserve">  </w:t>
            </w:r>
            <w:r w:rsidR="00D5640D">
              <w:rPr>
                <w:b/>
                <w:bCs/>
                <w:color w:val="000000" w:themeColor="text1"/>
              </w:rPr>
              <w:t>APUTURE MINIS 4-Pack</w:t>
            </w:r>
          </w:p>
          <w:p w14:paraId="6A41C9FD" w14:textId="39B9A92D" w:rsidR="002A7541" w:rsidRDefault="00D5640D" w:rsidP="00D5640D">
            <w:pPr>
              <w:rPr>
                <w:b/>
                <w:bCs/>
                <w:color w:val="000000" w:themeColor="text1"/>
              </w:rPr>
            </w:pPr>
            <w:r w:rsidRPr="006F7AD9">
              <w:rPr>
                <w:b/>
                <w:bCs/>
                <w:color w:val="000000" w:themeColor="text1"/>
                <w:sz w:val="22"/>
                <w:szCs w:val="22"/>
              </w:rPr>
              <w:t xml:space="preserve">      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(Includes Accessory</w:t>
            </w:r>
            <w:r w:rsidR="00D75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 Kit, 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Charging </w:t>
            </w:r>
            <w:r w:rsidR="00D75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Case + Cable, 4 </w:t>
            </w:r>
            <w:r w:rsidR="00E723F2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CCT/RGB </w:t>
            </w:r>
            <w:r w:rsidR="00D75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Lights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)</w:t>
            </w:r>
          </w:p>
        </w:tc>
      </w:tr>
    </w:tbl>
    <w:p w14:paraId="7D89A928" w14:textId="77777777" w:rsidR="00CF1D90" w:rsidRDefault="00CF1D90" w:rsidP="00CF1D90">
      <w:pPr>
        <w:rPr>
          <w:b/>
          <w:bCs/>
          <w:color w:val="C00000"/>
        </w:rPr>
      </w:pPr>
    </w:p>
    <w:p w14:paraId="6EB05442" w14:textId="77777777" w:rsidR="00E62D37" w:rsidRPr="00F22FB0" w:rsidRDefault="00E62D37" w:rsidP="00E62D37">
      <w:pPr>
        <w:jc w:val="center"/>
        <w:rPr>
          <w:b/>
          <w:bCs/>
          <w:iCs/>
        </w:rPr>
      </w:pPr>
      <w:r w:rsidRPr="00F22FB0">
        <w:rPr>
          <w:b/>
          <w:bCs/>
          <w:iCs/>
        </w:rPr>
        <w:t>AUDIO</w:t>
      </w:r>
    </w:p>
    <w:p w14:paraId="7D9D518C" w14:textId="77777777" w:rsidR="00E62D37" w:rsidRPr="007D6FAC" w:rsidRDefault="00E62D37" w:rsidP="00E62D37">
      <w:pPr>
        <w:jc w:val="center"/>
        <w:rPr>
          <w:b/>
          <w:bCs/>
          <w:iCs/>
          <w:color w:val="000000" w:themeColor="text1"/>
          <w:sz w:val="22"/>
          <w:szCs w:val="22"/>
        </w:rPr>
      </w:pPr>
      <w:r w:rsidRPr="007D6FAC">
        <w:rPr>
          <w:b/>
          <w:bCs/>
          <w:iCs/>
          <w:color w:val="000000" w:themeColor="text1"/>
          <w:sz w:val="22"/>
          <w:szCs w:val="22"/>
        </w:rPr>
        <w:t>(ALL AUDIO RECORDING DEVICES COME WITH SD CARDS &amp; BATTERI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1"/>
        <w:gridCol w:w="4679"/>
      </w:tblGrid>
      <w:tr w:rsidR="00E62D37" w14:paraId="0F5586EA" w14:textId="77777777" w:rsidTr="00324090">
        <w:tc>
          <w:tcPr>
            <w:tcW w:w="4671" w:type="dxa"/>
          </w:tcPr>
          <w:p w14:paraId="174E6584" w14:textId="77777777" w:rsidR="00E62D37" w:rsidRDefault="00000000" w:rsidP="0032409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443199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D3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62D37">
              <w:rPr>
                <w:b/>
                <w:bCs/>
              </w:rPr>
              <w:t xml:space="preserve"> WIRELESS LAV KIT </w:t>
            </w:r>
          </w:p>
          <w:p w14:paraId="359943F5" w14:textId="241589CD" w:rsidR="00E62D37" w:rsidRPr="00CC1AED" w:rsidRDefault="00E62D37" w:rsidP="00324090">
            <w:pPr>
              <w:rPr>
                <w:b/>
                <w:bCs/>
                <w:i/>
                <w:iCs/>
                <w:sz w:val="22"/>
                <w:szCs w:val="22"/>
              </w:rPr>
            </w:pPr>
            <w:r w:rsidRPr="00CC1AED">
              <w:rPr>
                <w:b/>
                <w:bCs/>
                <w:i/>
                <w:iCs/>
                <w:sz w:val="22"/>
                <w:szCs w:val="22"/>
              </w:rPr>
              <w:t xml:space="preserve">     (4 Rechargeable AA Batteries)</w:t>
            </w:r>
          </w:p>
        </w:tc>
        <w:tc>
          <w:tcPr>
            <w:tcW w:w="4679" w:type="dxa"/>
          </w:tcPr>
          <w:p w14:paraId="63BB029C" w14:textId="77777777" w:rsidR="00E62D37" w:rsidRDefault="00000000" w:rsidP="0032409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649662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D3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62D37">
              <w:rPr>
                <w:b/>
                <w:bCs/>
              </w:rPr>
              <w:t xml:space="preserve"> WIRED LAV</w:t>
            </w:r>
          </w:p>
          <w:p w14:paraId="53D0E106" w14:textId="1F645347" w:rsidR="00E62D37" w:rsidRDefault="00E62D37" w:rsidP="00324090">
            <w:pPr>
              <w:rPr>
                <w:b/>
                <w:bCs/>
              </w:rPr>
            </w:pPr>
            <w:r w:rsidRPr="00CC1AED">
              <w:rPr>
                <w:b/>
                <w:bCs/>
                <w:sz w:val="22"/>
                <w:szCs w:val="22"/>
              </w:rPr>
              <w:t xml:space="preserve">     (</w:t>
            </w:r>
            <w:r w:rsidR="00E447B0" w:rsidRPr="00CC1AED">
              <w:rPr>
                <w:b/>
                <w:bCs/>
                <w:sz w:val="22"/>
                <w:szCs w:val="22"/>
              </w:rPr>
              <w:t>LR44 Battery Included in Case)</w:t>
            </w:r>
          </w:p>
        </w:tc>
      </w:tr>
      <w:tr w:rsidR="00E62D37" w14:paraId="107B6F7E" w14:textId="77777777" w:rsidTr="00324090">
        <w:tc>
          <w:tcPr>
            <w:tcW w:w="4671" w:type="dxa"/>
          </w:tcPr>
          <w:p w14:paraId="3F64833C" w14:textId="77777777" w:rsidR="00E62D37" w:rsidRDefault="00000000" w:rsidP="0032409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487166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D3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62D37">
              <w:rPr>
                <w:b/>
                <w:bCs/>
              </w:rPr>
              <w:t xml:space="preserve"> HANDHELD MIC</w:t>
            </w:r>
          </w:p>
          <w:p w14:paraId="394A005E" w14:textId="1C86B07D" w:rsidR="00FC1104" w:rsidRPr="00FC1104" w:rsidRDefault="00FC1104" w:rsidP="00324090">
            <w:pPr>
              <w:rPr>
                <w:b/>
                <w:bCs/>
                <w:i/>
                <w:iCs/>
              </w:rPr>
            </w:pPr>
            <w:r w:rsidRPr="00CC1AED">
              <w:rPr>
                <w:b/>
                <w:bCs/>
                <w:i/>
                <w:iCs/>
                <w:sz w:val="22"/>
                <w:szCs w:val="22"/>
              </w:rPr>
              <w:t xml:space="preserve">     (</w:t>
            </w:r>
            <w:r w:rsidR="009B1E43" w:rsidRPr="00CC1AED">
              <w:rPr>
                <w:b/>
                <w:bCs/>
                <w:i/>
                <w:iCs/>
                <w:sz w:val="22"/>
                <w:szCs w:val="22"/>
              </w:rPr>
              <w:t>Includes</w:t>
            </w:r>
            <w:r w:rsidRPr="00CC1AED">
              <w:rPr>
                <w:b/>
                <w:bCs/>
                <w:i/>
                <w:iCs/>
                <w:sz w:val="22"/>
                <w:szCs w:val="22"/>
              </w:rPr>
              <w:t xml:space="preserve"> XLR)</w:t>
            </w:r>
          </w:p>
        </w:tc>
        <w:tc>
          <w:tcPr>
            <w:tcW w:w="4679" w:type="dxa"/>
          </w:tcPr>
          <w:p w14:paraId="520748A4" w14:textId="77777777" w:rsidR="00E62D37" w:rsidRDefault="00000000" w:rsidP="0032409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88293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D3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62D37">
              <w:rPr>
                <w:b/>
                <w:bCs/>
              </w:rPr>
              <w:t xml:space="preserve">  ON-BOARD SHOTGUN MIC</w:t>
            </w:r>
          </w:p>
          <w:p w14:paraId="66FCEF76" w14:textId="5771E349" w:rsidR="00E62D37" w:rsidRPr="00E62D37" w:rsidRDefault="00E62D37" w:rsidP="00324090">
            <w:pPr>
              <w:rPr>
                <w:b/>
                <w:bCs/>
                <w:i/>
                <w:iCs/>
              </w:rPr>
            </w:pPr>
            <w:r w:rsidRPr="00CC1AED">
              <w:rPr>
                <w:b/>
                <w:bCs/>
                <w:i/>
                <w:iCs/>
                <w:sz w:val="22"/>
                <w:szCs w:val="22"/>
              </w:rPr>
              <w:t xml:space="preserve">     (9 Volt Battery)</w:t>
            </w:r>
          </w:p>
        </w:tc>
      </w:tr>
      <w:tr w:rsidR="00E62D37" w14:paraId="55EE19E2" w14:textId="77777777" w:rsidTr="00324090">
        <w:tc>
          <w:tcPr>
            <w:tcW w:w="4671" w:type="dxa"/>
          </w:tcPr>
          <w:p w14:paraId="6A70DE48" w14:textId="77777777" w:rsidR="00E62D37" w:rsidRDefault="00000000" w:rsidP="0032409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018662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D3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62D37">
              <w:rPr>
                <w:b/>
                <w:bCs/>
              </w:rPr>
              <w:t xml:space="preserve"> HEADPHONES</w:t>
            </w:r>
          </w:p>
          <w:p w14:paraId="070C6220" w14:textId="77777777" w:rsidR="00E62D37" w:rsidRDefault="00E62D37" w:rsidP="00324090">
            <w:pPr>
              <w:rPr>
                <w:b/>
                <w:bCs/>
              </w:rPr>
            </w:pPr>
          </w:p>
        </w:tc>
        <w:tc>
          <w:tcPr>
            <w:tcW w:w="4679" w:type="dxa"/>
          </w:tcPr>
          <w:p w14:paraId="6A32CBA1" w14:textId="77777777" w:rsidR="00E62D37" w:rsidRDefault="00000000" w:rsidP="0032409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732930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D3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62D37">
              <w:rPr>
                <w:b/>
                <w:bCs/>
              </w:rPr>
              <w:t xml:space="preserve">  </w:t>
            </w:r>
            <w:r w:rsidR="00E447B0">
              <w:rPr>
                <w:b/>
                <w:bCs/>
              </w:rPr>
              <w:t>BOOM MIC HOLDER</w:t>
            </w:r>
          </w:p>
          <w:p w14:paraId="011D23AB" w14:textId="75ECBBB3" w:rsidR="00E447B0" w:rsidRPr="00E447B0" w:rsidRDefault="00E447B0" w:rsidP="00324090">
            <w:pPr>
              <w:rPr>
                <w:b/>
                <w:bCs/>
                <w:i/>
                <w:iCs/>
              </w:rPr>
            </w:pPr>
            <w:r w:rsidRPr="00CC1AED">
              <w:rPr>
                <w:b/>
                <w:bCs/>
                <w:i/>
                <w:iCs/>
                <w:sz w:val="22"/>
                <w:szCs w:val="22"/>
              </w:rPr>
              <w:t xml:space="preserve">     (Century Stan</w:t>
            </w:r>
            <w:r w:rsidR="00FC1104" w:rsidRPr="00CC1AED">
              <w:rPr>
                <w:b/>
                <w:bCs/>
                <w:i/>
                <w:iCs/>
                <w:sz w:val="22"/>
                <w:szCs w:val="22"/>
              </w:rPr>
              <w:t>d w/Knuckle)</w:t>
            </w:r>
          </w:p>
        </w:tc>
      </w:tr>
      <w:tr w:rsidR="00E62D37" w14:paraId="719B6095" w14:textId="77777777" w:rsidTr="00324090">
        <w:tc>
          <w:tcPr>
            <w:tcW w:w="4671" w:type="dxa"/>
          </w:tcPr>
          <w:p w14:paraId="586917D0" w14:textId="77777777" w:rsidR="00E62D37" w:rsidRDefault="00000000" w:rsidP="0032409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548981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D3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62D37" w:rsidRPr="001975B5">
              <w:rPr>
                <w:b/>
                <w:bCs/>
                <w:color w:val="000000" w:themeColor="text1"/>
              </w:rPr>
              <w:t xml:space="preserve"> </w:t>
            </w:r>
            <w:r w:rsidR="00E62D37">
              <w:rPr>
                <w:b/>
                <w:bCs/>
              </w:rPr>
              <w:t xml:space="preserve">ZOOM </w:t>
            </w:r>
            <w:r w:rsidR="00E447B0">
              <w:rPr>
                <w:b/>
                <w:bCs/>
              </w:rPr>
              <w:t>H4N</w:t>
            </w:r>
            <w:r w:rsidR="00CC1AED">
              <w:rPr>
                <w:b/>
                <w:bCs/>
              </w:rPr>
              <w:t xml:space="preserve"> RECORDER</w:t>
            </w:r>
          </w:p>
          <w:p w14:paraId="50D14129" w14:textId="09A2B278" w:rsidR="00CC1AED" w:rsidRPr="00E00223" w:rsidRDefault="00CC1AED" w:rsidP="00324090">
            <w:pPr>
              <w:rPr>
                <w:b/>
                <w:bCs/>
                <w:i/>
                <w:iCs/>
                <w:color w:val="000000" w:themeColor="text1"/>
              </w:rPr>
            </w:pPr>
            <w:r w:rsidRPr="00E00223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    (</w:t>
            </w:r>
            <w:r w:rsidRPr="00E00223">
              <w:rPr>
                <w:b/>
                <w:bCs/>
                <w:i/>
                <w:iCs/>
                <w:color w:val="FF0000"/>
                <w:sz w:val="22"/>
                <w:szCs w:val="22"/>
              </w:rPr>
              <w:t xml:space="preserve">Recorder Only </w:t>
            </w:r>
            <w:r w:rsidRPr="00E00223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– 16 GB SD Card</w:t>
            </w:r>
            <w:r w:rsidR="006C56F0" w:rsidRPr="00E00223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4679" w:type="dxa"/>
          </w:tcPr>
          <w:p w14:paraId="06BDAE2B" w14:textId="77777777" w:rsidR="00E62D37" w:rsidRDefault="00000000" w:rsidP="00324090">
            <w:pPr>
              <w:rPr>
                <w:b/>
                <w:bCs/>
                <w:color w:val="000000" w:themeColor="text1"/>
              </w:rPr>
            </w:pPr>
            <w:sdt>
              <w:sdtPr>
                <w:rPr>
                  <w:b/>
                  <w:bCs/>
                </w:rPr>
                <w:id w:val="1030603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D3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62D37" w:rsidRPr="00ED070F">
              <w:rPr>
                <w:b/>
                <w:bCs/>
                <w:color w:val="000000" w:themeColor="text1"/>
              </w:rPr>
              <w:t xml:space="preserve"> </w:t>
            </w:r>
            <w:r w:rsidR="00E62D37">
              <w:rPr>
                <w:b/>
                <w:bCs/>
                <w:color w:val="000000" w:themeColor="text1"/>
              </w:rPr>
              <w:t xml:space="preserve"> </w:t>
            </w:r>
            <w:r w:rsidR="00E62D37" w:rsidRPr="001975B5">
              <w:rPr>
                <w:b/>
                <w:bCs/>
                <w:color w:val="000000" w:themeColor="text1"/>
              </w:rPr>
              <w:t>ZOOM FIELD AUDIO KIT</w:t>
            </w:r>
          </w:p>
          <w:p w14:paraId="35CF6D28" w14:textId="3E50814C" w:rsidR="00E62D37" w:rsidRPr="0017398B" w:rsidRDefault="00E62D37" w:rsidP="00324090">
            <w:pPr>
              <w:rPr>
                <w:b/>
                <w:bCs/>
                <w:i/>
                <w:iCs/>
                <w:color w:val="000000" w:themeColor="text1"/>
              </w:rPr>
            </w:pPr>
            <w:r w:rsidRPr="007D6FAC">
              <w:rPr>
                <w:b/>
                <w:bCs/>
                <w:i/>
                <w:iCs/>
                <w:color w:val="000000" w:themeColor="text1"/>
              </w:rPr>
              <w:t xml:space="preserve">      </w:t>
            </w:r>
            <w:r w:rsidRPr="00CC1AED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(Boom Mic/Pole/XLR, Headphones, </w:t>
            </w:r>
            <w:r w:rsidR="004B25FD" w:rsidRPr="00CC1AED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F6</w:t>
            </w:r>
            <w:r w:rsidRPr="00CC1AED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 Recorder, NP Battery, AA Battery</w:t>
            </w:r>
            <w:r w:rsidR="00CC1AED" w:rsidRPr="00CC1AED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, 32 GB SD Card</w:t>
            </w:r>
            <w:r w:rsidRPr="00CC1AED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)</w:t>
            </w:r>
          </w:p>
        </w:tc>
      </w:tr>
    </w:tbl>
    <w:p w14:paraId="0C4638D4" w14:textId="77777777" w:rsidR="001F12C7" w:rsidRPr="001F12C7" w:rsidRDefault="001F12C7" w:rsidP="00CF1D90">
      <w:pPr>
        <w:rPr>
          <w:b/>
          <w:bCs/>
        </w:rPr>
      </w:pPr>
    </w:p>
    <w:p w14:paraId="69F31A01" w14:textId="39F50676" w:rsidR="00516A1C" w:rsidRPr="00741054" w:rsidRDefault="00CF1D90" w:rsidP="005A04E7">
      <w:pPr>
        <w:jc w:val="center"/>
        <w:rPr>
          <w:b/>
          <w:bCs/>
          <w:iCs/>
        </w:rPr>
      </w:pPr>
      <w:r w:rsidRPr="00741054">
        <w:rPr>
          <w:b/>
          <w:bCs/>
          <w:iCs/>
        </w:rPr>
        <w:t>OTHER</w:t>
      </w:r>
      <w:r w:rsidR="005A04E7" w:rsidRPr="00741054">
        <w:rPr>
          <w:b/>
          <w:bCs/>
          <w:iCs/>
        </w:rPr>
        <w:t>/NOTES</w:t>
      </w:r>
    </w:p>
    <w:p w14:paraId="5BBE0C44" w14:textId="261385C8" w:rsidR="005A04E7" w:rsidRPr="00741054" w:rsidRDefault="005A04E7" w:rsidP="005A04E7">
      <w:pPr>
        <w:jc w:val="center"/>
        <w:rPr>
          <w:b/>
          <w:bCs/>
          <w:iCs/>
          <w:sz w:val="22"/>
          <w:szCs w:val="22"/>
        </w:rPr>
      </w:pPr>
      <w:r w:rsidRPr="00741054">
        <w:rPr>
          <w:b/>
          <w:bCs/>
          <w:iCs/>
          <w:sz w:val="22"/>
          <w:szCs w:val="22"/>
        </w:rPr>
        <w:t>(</w:t>
      </w:r>
      <w:r w:rsidR="00741054">
        <w:rPr>
          <w:b/>
          <w:bCs/>
          <w:iCs/>
          <w:sz w:val="22"/>
          <w:szCs w:val="22"/>
        </w:rPr>
        <w:t xml:space="preserve">Please </w:t>
      </w:r>
      <w:r w:rsidR="00DA0FE6">
        <w:rPr>
          <w:b/>
          <w:bCs/>
          <w:iCs/>
          <w:sz w:val="22"/>
          <w:szCs w:val="22"/>
        </w:rPr>
        <w:t>Check Website for Specific Names if Needed</w:t>
      </w:r>
      <w:r w:rsidR="002F0A93">
        <w:rPr>
          <w:b/>
          <w:bCs/>
          <w:iCs/>
          <w:sz w:val="22"/>
          <w:szCs w:val="22"/>
        </w:rPr>
        <w:t xml:space="preserve">: </w:t>
      </w:r>
      <w:hyperlink r:id="rId7" w:history="1">
        <w:r w:rsidR="002F0A93" w:rsidRPr="003C73AA">
          <w:rPr>
            <w:rStyle w:val="Hyperlink"/>
            <w:b/>
            <w:bCs/>
            <w:iCs/>
            <w:sz w:val="22"/>
            <w:szCs w:val="22"/>
          </w:rPr>
          <w:t>https://16203.rmwebopac.com/search</w:t>
        </w:r>
      </w:hyperlink>
      <w:r w:rsidR="002F0A93">
        <w:rPr>
          <w:b/>
          <w:bCs/>
          <w:iCs/>
          <w:sz w:val="22"/>
          <w:szCs w:val="22"/>
        </w:rPr>
        <w:t>)</w:t>
      </w:r>
    </w:p>
    <w:tbl>
      <w:tblPr>
        <w:tblW w:w="9480" w:type="dxa"/>
        <w:tblInd w:w="1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0"/>
      </w:tblGrid>
      <w:tr w:rsidR="00307D78" w14:paraId="392BEBD2" w14:textId="77777777" w:rsidTr="001F12C7">
        <w:trPr>
          <w:trHeight w:val="854"/>
        </w:trPr>
        <w:tc>
          <w:tcPr>
            <w:tcW w:w="9480" w:type="dxa"/>
          </w:tcPr>
          <w:p w14:paraId="616D4CE6" w14:textId="52C44733" w:rsidR="00307D78" w:rsidRDefault="00000000" w:rsidP="00ED639B">
            <w:pPr>
              <w:tabs>
                <w:tab w:val="left" w:pos="2856"/>
              </w:tabs>
              <w:rPr>
                <w:b/>
                <w:bCs/>
                <w:iCs/>
                <w:sz w:val="28"/>
                <w:szCs w:val="28"/>
              </w:rPr>
            </w:pPr>
            <w:sdt>
              <w:sdtPr>
                <w:id w:val="1461458007"/>
                <w:placeholder>
                  <w:docPart w:val="783EFC0F63AE4D29948C514485A5CB3E"/>
                </w:placeholder>
                <w:showingPlcHdr/>
                <w:text/>
              </w:sdtPr>
              <w:sdtContent>
                <w:r w:rsidR="007D6FAC" w:rsidRPr="00F843CE">
                  <w:rPr>
                    <w:rStyle w:val="PlaceholderText"/>
                    <w:rFonts w:eastAsiaTheme="minorHAnsi"/>
                  </w:rPr>
                  <w:t>Click here to enter text.</w:t>
                </w:r>
              </w:sdtContent>
            </w:sdt>
          </w:p>
        </w:tc>
      </w:tr>
    </w:tbl>
    <w:p w14:paraId="0ECC99B5" w14:textId="1F755DB3" w:rsidR="001F12C7" w:rsidRPr="001C0C73" w:rsidRDefault="001F12C7" w:rsidP="001C0C73">
      <w:pPr>
        <w:jc w:val="center"/>
        <w:rPr>
          <w:b/>
          <w:bCs/>
          <w:color w:val="FF0000"/>
          <w:u w:val="single"/>
        </w:rPr>
      </w:pPr>
      <w:r w:rsidRPr="001F12C7">
        <w:rPr>
          <w:b/>
          <w:bCs/>
          <w:color w:val="FF0000"/>
          <w:u w:val="single"/>
        </w:rPr>
        <w:t>EQUIPMENT ROOM POLICIES</w:t>
      </w:r>
    </w:p>
    <w:p w14:paraId="52E3AF61" w14:textId="174393EF" w:rsidR="001C0C73" w:rsidRPr="001C0C73" w:rsidRDefault="001C0C73" w:rsidP="001C0C73">
      <w:pPr>
        <w:pStyle w:val="ListParagraph"/>
        <w:numPr>
          <w:ilvl w:val="0"/>
          <w:numId w:val="1"/>
        </w:numPr>
        <w:rPr>
          <w:b/>
          <w:bCs/>
        </w:rPr>
      </w:pPr>
      <w:r w:rsidRPr="001C0C73">
        <w:rPr>
          <w:b/>
          <w:bCs/>
        </w:rPr>
        <w:t xml:space="preserve">All gear is due back by </w:t>
      </w:r>
      <w:r w:rsidR="008D47E3">
        <w:rPr>
          <w:b/>
          <w:bCs/>
        </w:rPr>
        <w:t>NOON</w:t>
      </w:r>
      <w:r w:rsidRPr="001C0C73">
        <w:rPr>
          <w:b/>
          <w:bCs/>
        </w:rPr>
        <w:t xml:space="preserve"> on the return date. A fifty dollar fine will be levied for late returns.</w:t>
      </w:r>
    </w:p>
    <w:p w14:paraId="03CC0FDB" w14:textId="77777777" w:rsidR="001C0C73" w:rsidRPr="001C0C73" w:rsidRDefault="001C0C73" w:rsidP="001C0C73">
      <w:pPr>
        <w:pStyle w:val="ListParagraph"/>
        <w:numPr>
          <w:ilvl w:val="0"/>
          <w:numId w:val="1"/>
        </w:numPr>
        <w:rPr>
          <w:b/>
          <w:bCs/>
        </w:rPr>
      </w:pPr>
      <w:r w:rsidRPr="001C0C73">
        <w:rPr>
          <w:b/>
          <w:bCs/>
        </w:rPr>
        <w:t>Students may request gear extensions prior to checkout from their instructor.</w:t>
      </w:r>
    </w:p>
    <w:p w14:paraId="5AAFBB3A" w14:textId="7856A1C3" w:rsidR="001C0C73" w:rsidRPr="00CC1AED" w:rsidRDefault="001C0C73" w:rsidP="00CC1AED">
      <w:pPr>
        <w:pStyle w:val="ListParagraph"/>
        <w:numPr>
          <w:ilvl w:val="0"/>
          <w:numId w:val="1"/>
        </w:numPr>
        <w:rPr>
          <w:b/>
          <w:bCs/>
        </w:rPr>
      </w:pPr>
      <w:r w:rsidRPr="001C0C73">
        <w:rPr>
          <w:b/>
          <w:bCs/>
        </w:rPr>
        <w:t xml:space="preserve">Extensions are granted for </w:t>
      </w:r>
      <w:r w:rsidR="00275CE6">
        <w:rPr>
          <w:b/>
          <w:bCs/>
        </w:rPr>
        <w:t xml:space="preserve">up to </w:t>
      </w:r>
      <w:r w:rsidRPr="001C0C73">
        <w:rPr>
          <w:b/>
          <w:bCs/>
        </w:rPr>
        <w:t>one week only.</w:t>
      </w:r>
    </w:p>
    <w:p w14:paraId="5117F070" w14:textId="7853764E" w:rsidR="001C0C73" w:rsidRPr="001C0C73" w:rsidRDefault="001C0C73" w:rsidP="001C0C73">
      <w:pPr>
        <w:ind w:left="720" w:firstLine="720"/>
        <w:rPr>
          <w:b/>
          <w:bCs/>
        </w:rPr>
      </w:pPr>
      <w:r>
        <w:rPr>
          <w:b/>
          <w:bCs/>
        </w:rPr>
        <w:t xml:space="preserve">EXTENSION NEEDED UNTIL / RETURN DATE: </w:t>
      </w:r>
      <w:sdt>
        <w:sdtPr>
          <w:rPr>
            <w:b/>
            <w:bCs/>
            <w:sz w:val="28"/>
            <w:szCs w:val="28"/>
          </w:rPr>
          <w:id w:val="-684135037"/>
          <w:showingPlcHdr/>
          <w:text/>
        </w:sdtPr>
        <w:sdtContent>
          <w:r w:rsidR="00466915">
            <w:rPr>
              <w:b/>
              <w:bCs/>
              <w:sz w:val="28"/>
              <w:szCs w:val="28"/>
            </w:rPr>
            <w:t xml:space="preserve">     </w:t>
          </w:r>
        </w:sdtContent>
      </w:sdt>
    </w:p>
    <w:sectPr w:rsidR="001C0C73" w:rsidRPr="001C0C7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D6CA3" w14:textId="77777777" w:rsidR="000F13F2" w:rsidRDefault="000F13F2" w:rsidP="007A0E02">
      <w:r>
        <w:separator/>
      </w:r>
    </w:p>
  </w:endnote>
  <w:endnote w:type="continuationSeparator" w:id="0">
    <w:p w14:paraId="233D9AB4" w14:textId="77777777" w:rsidR="000F13F2" w:rsidRDefault="000F13F2" w:rsidP="007A0E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DD101" w14:textId="77777777" w:rsidR="000F13F2" w:rsidRDefault="000F13F2" w:rsidP="007A0E02">
      <w:r>
        <w:separator/>
      </w:r>
    </w:p>
  </w:footnote>
  <w:footnote w:type="continuationSeparator" w:id="0">
    <w:p w14:paraId="40BB81C7" w14:textId="77777777" w:rsidR="000F13F2" w:rsidRDefault="000F13F2" w:rsidP="007A0E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38240" w14:textId="4E060FAD" w:rsidR="007A0E02" w:rsidRPr="007D6FAC" w:rsidRDefault="007A0E02">
    <w:pPr>
      <w:pStyle w:val="Header"/>
      <w:rPr>
        <w:b/>
        <w:bCs/>
        <w:color w:val="000000" w:themeColor="text1"/>
      </w:rPr>
    </w:pPr>
    <w:r w:rsidRPr="007D6FAC">
      <w:rPr>
        <w:b/>
        <w:bCs/>
        <w:color w:val="000000" w:themeColor="text1"/>
      </w:rPr>
      <w:t>EQUIPMENTROOM@ETSU.EDU</w:t>
    </w:r>
    <w:r w:rsidRPr="007D6FAC">
      <w:rPr>
        <w:b/>
        <w:bCs/>
        <w:color w:val="000000" w:themeColor="text1"/>
      </w:rPr>
      <w:tab/>
      <w:t>(423) 439-4175</w:t>
    </w:r>
    <w:r w:rsidRPr="007D6FAC">
      <w:rPr>
        <w:b/>
        <w:bCs/>
        <w:color w:val="000000" w:themeColor="text1"/>
      </w:rPr>
      <w:tab/>
      <w:t>ROOM 113 WARF-PICK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F623F2"/>
    <w:multiLevelType w:val="hybridMultilevel"/>
    <w:tmpl w:val="440CD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67409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0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2sTQ1MzQwtjQxM7NU0lEKTi0uzszPAykwrAUAAUFJnywAAAA="/>
  </w:docVars>
  <w:rsids>
    <w:rsidRoot w:val="008B3724"/>
    <w:rsid w:val="00013622"/>
    <w:rsid w:val="00016E61"/>
    <w:rsid w:val="00030AFD"/>
    <w:rsid w:val="000F13F2"/>
    <w:rsid w:val="00110DD5"/>
    <w:rsid w:val="001535DB"/>
    <w:rsid w:val="0017398B"/>
    <w:rsid w:val="00173F72"/>
    <w:rsid w:val="00177C1C"/>
    <w:rsid w:val="00180A99"/>
    <w:rsid w:val="001975B5"/>
    <w:rsid w:val="001C0C73"/>
    <w:rsid w:val="001C2316"/>
    <w:rsid w:val="001F12C7"/>
    <w:rsid w:val="001F21F1"/>
    <w:rsid w:val="001F6BA8"/>
    <w:rsid w:val="002160E3"/>
    <w:rsid w:val="00225162"/>
    <w:rsid w:val="00225D5F"/>
    <w:rsid w:val="002676B1"/>
    <w:rsid w:val="00275CE6"/>
    <w:rsid w:val="00282809"/>
    <w:rsid w:val="00283EC4"/>
    <w:rsid w:val="002A38C6"/>
    <w:rsid w:val="002A7541"/>
    <w:rsid w:val="002D3E85"/>
    <w:rsid w:val="002E0711"/>
    <w:rsid w:val="002E132D"/>
    <w:rsid w:val="002F0A93"/>
    <w:rsid w:val="003007E3"/>
    <w:rsid w:val="00307D78"/>
    <w:rsid w:val="003227B6"/>
    <w:rsid w:val="00325CBF"/>
    <w:rsid w:val="00334218"/>
    <w:rsid w:val="00364EB3"/>
    <w:rsid w:val="00374F7C"/>
    <w:rsid w:val="003903AC"/>
    <w:rsid w:val="00395852"/>
    <w:rsid w:val="003B02AF"/>
    <w:rsid w:val="003E123B"/>
    <w:rsid w:val="003F302A"/>
    <w:rsid w:val="00416BA4"/>
    <w:rsid w:val="00423145"/>
    <w:rsid w:val="00461EEA"/>
    <w:rsid w:val="00466915"/>
    <w:rsid w:val="004A2148"/>
    <w:rsid w:val="004A3884"/>
    <w:rsid w:val="004A6235"/>
    <w:rsid w:val="004B0DC5"/>
    <w:rsid w:val="004B25FD"/>
    <w:rsid w:val="004D29E5"/>
    <w:rsid w:val="004E5292"/>
    <w:rsid w:val="004F6118"/>
    <w:rsid w:val="00501971"/>
    <w:rsid w:val="00511E07"/>
    <w:rsid w:val="00516A1C"/>
    <w:rsid w:val="0055481E"/>
    <w:rsid w:val="00577277"/>
    <w:rsid w:val="00580D4D"/>
    <w:rsid w:val="0058648F"/>
    <w:rsid w:val="005A04E7"/>
    <w:rsid w:val="005F0CBA"/>
    <w:rsid w:val="005F1596"/>
    <w:rsid w:val="005F3401"/>
    <w:rsid w:val="005F7BFA"/>
    <w:rsid w:val="00610BC5"/>
    <w:rsid w:val="006200A8"/>
    <w:rsid w:val="0063306C"/>
    <w:rsid w:val="006350CA"/>
    <w:rsid w:val="0065439B"/>
    <w:rsid w:val="0066600D"/>
    <w:rsid w:val="00680DF9"/>
    <w:rsid w:val="006C56F0"/>
    <w:rsid w:val="006F00A1"/>
    <w:rsid w:val="006F7AD9"/>
    <w:rsid w:val="00741054"/>
    <w:rsid w:val="0076130D"/>
    <w:rsid w:val="007617A1"/>
    <w:rsid w:val="00772A6E"/>
    <w:rsid w:val="007A0E02"/>
    <w:rsid w:val="007D6FAC"/>
    <w:rsid w:val="007D7AA5"/>
    <w:rsid w:val="007F0036"/>
    <w:rsid w:val="007F61CA"/>
    <w:rsid w:val="0080171A"/>
    <w:rsid w:val="0082052A"/>
    <w:rsid w:val="00834D63"/>
    <w:rsid w:val="00841431"/>
    <w:rsid w:val="00843C7C"/>
    <w:rsid w:val="0085626A"/>
    <w:rsid w:val="00867D19"/>
    <w:rsid w:val="008829F5"/>
    <w:rsid w:val="00893D4E"/>
    <w:rsid w:val="008A2330"/>
    <w:rsid w:val="008B3724"/>
    <w:rsid w:val="008D47E3"/>
    <w:rsid w:val="008F2B36"/>
    <w:rsid w:val="00922BE2"/>
    <w:rsid w:val="00932969"/>
    <w:rsid w:val="00957596"/>
    <w:rsid w:val="009675EA"/>
    <w:rsid w:val="0097287A"/>
    <w:rsid w:val="00980E15"/>
    <w:rsid w:val="00983B88"/>
    <w:rsid w:val="0099270A"/>
    <w:rsid w:val="009A6021"/>
    <w:rsid w:val="009B1E43"/>
    <w:rsid w:val="009B3F93"/>
    <w:rsid w:val="009D5488"/>
    <w:rsid w:val="00A175D3"/>
    <w:rsid w:val="00A42CE9"/>
    <w:rsid w:val="00AA2CCE"/>
    <w:rsid w:val="00AC0AB7"/>
    <w:rsid w:val="00AF556E"/>
    <w:rsid w:val="00B12788"/>
    <w:rsid w:val="00B13F84"/>
    <w:rsid w:val="00B26CD2"/>
    <w:rsid w:val="00B32BF0"/>
    <w:rsid w:val="00B345B6"/>
    <w:rsid w:val="00B54DEE"/>
    <w:rsid w:val="00B67950"/>
    <w:rsid w:val="00B7667B"/>
    <w:rsid w:val="00C042F2"/>
    <w:rsid w:val="00C36F7C"/>
    <w:rsid w:val="00C41A58"/>
    <w:rsid w:val="00C6457F"/>
    <w:rsid w:val="00C74EE2"/>
    <w:rsid w:val="00CA317C"/>
    <w:rsid w:val="00CA4749"/>
    <w:rsid w:val="00CC1AED"/>
    <w:rsid w:val="00CE10F0"/>
    <w:rsid w:val="00CE4715"/>
    <w:rsid w:val="00CF1D90"/>
    <w:rsid w:val="00D03197"/>
    <w:rsid w:val="00D07E8A"/>
    <w:rsid w:val="00D21959"/>
    <w:rsid w:val="00D231AA"/>
    <w:rsid w:val="00D442A0"/>
    <w:rsid w:val="00D54008"/>
    <w:rsid w:val="00D5640D"/>
    <w:rsid w:val="00D75AD9"/>
    <w:rsid w:val="00DA0FE6"/>
    <w:rsid w:val="00DB3EB4"/>
    <w:rsid w:val="00DF08DB"/>
    <w:rsid w:val="00E00223"/>
    <w:rsid w:val="00E017F1"/>
    <w:rsid w:val="00E07941"/>
    <w:rsid w:val="00E15B2D"/>
    <w:rsid w:val="00E447B0"/>
    <w:rsid w:val="00E62D37"/>
    <w:rsid w:val="00E723F2"/>
    <w:rsid w:val="00E86508"/>
    <w:rsid w:val="00E9173D"/>
    <w:rsid w:val="00E917D7"/>
    <w:rsid w:val="00EB3D74"/>
    <w:rsid w:val="00ED070F"/>
    <w:rsid w:val="00ED1A91"/>
    <w:rsid w:val="00ED639B"/>
    <w:rsid w:val="00F20CD9"/>
    <w:rsid w:val="00F22FB0"/>
    <w:rsid w:val="00F72BFD"/>
    <w:rsid w:val="00F7706B"/>
    <w:rsid w:val="00F838C0"/>
    <w:rsid w:val="00F8617D"/>
    <w:rsid w:val="00F922F7"/>
    <w:rsid w:val="00F97671"/>
    <w:rsid w:val="00FA122B"/>
    <w:rsid w:val="00FC1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F50DE"/>
  <w15:docId w15:val="{4DF366C4-C98B-F040-A9C7-36724568A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4EB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4EB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372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37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3724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CF1D90"/>
    <w:pPr>
      <w:spacing w:after="0" w:line="240" w:lineRule="auto"/>
    </w:pPr>
    <w:rPr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64E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64EB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64EB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A0E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0E0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A0E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0E02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A0E0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0E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7287A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C0C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16203.rmwebopac.com/searc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C46958AD39C40888A60705DFC228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DF5CF-75BC-4B9F-942B-E6DD2728C93E}"/>
      </w:docPartPr>
      <w:docPartBody>
        <w:p w:rsidR="007F35F7" w:rsidRDefault="00237CA1" w:rsidP="00237CA1">
          <w:pPr>
            <w:pStyle w:val="8C46958AD39C40888A60705DFC2281A21"/>
          </w:pPr>
          <w:r w:rsidRPr="00F843CE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0B6FE43FDDE9441CAB8308A0B6D7E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AFCA4-2B8F-455C-B1B9-DF13B5DBC1AA}"/>
      </w:docPartPr>
      <w:docPartBody>
        <w:p w:rsidR="007F35F7" w:rsidRDefault="00237CA1" w:rsidP="00237CA1">
          <w:pPr>
            <w:pStyle w:val="0B6FE43FDDE9441CAB8308A0B6D7EA231"/>
          </w:pPr>
          <w:r w:rsidRPr="00F843CE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1346E113F24740EAB9B8F52303441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7761B-2658-46C2-91A5-F11EF30B0157}"/>
      </w:docPartPr>
      <w:docPartBody>
        <w:p w:rsidR="007F35F7" w:rsidRDefault="00237CA1" w:rsidP="00237CA1">
          <w:pPr>
            <w:pStyle w:val="1346E113F24740EAB9B8F523034410181"/>
          </w:pPr>
          <w:r w:rsidRPr="00F843CE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A3A6FCA702AB46D9BF3EAE20A4F4D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90F8F-23AC-489E-A6D7-BD778AEA2C8A}"/>
      </w:docPartPr>
      <w:docPartBody>
        <w:p w:rsidR="00947B46" w:rsidRDefault="0069299D" w:rsidP="0069299D">
          <w:pPr>
            <w:pStyle w:val="A3A6FCA702AB46D9BF3EAE20A4F4D77E"/>
          </w:pPr>
          <w:r w:rsidRPr="00F843CE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783EFC0F63AE4D29948C514485A5CB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7C750-0CF7-4BA9-8C70-35AF9522CD8E}"/>
      </w:docPartPr>
      <w:docPartBody>
        <w:p w:rsidR="00947B46" w:rsidRDefault="0069299D" w:rsidP="0069299D">
          <w:pPr>
            <w:pStyle w:val="783EFC0F63AE4D29948C514485A5CB3E"/>
          </w:pPr>
          <w:r w:rsidRPr="00F843CE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4BDFD6C79C4E4CE69B63223157DC0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C98064-29EF-486D-A39E-E9FC42B4CFDB}"/>
      </w:docPartPr>
      <w:docPartBody>
        <w:p w:rsidR="004C165D" w:rsidRDefault="00C45958" w:rsidP="00C45958">
          <w:pPr>
            <w:pStyle w:val="4BDFD6C79C4E4CE69B63223157DC0BAC"/>
          </w:pPr>
          <w:r w:rsidRPr="00F843CE">
            <w:rPr>
              <w:rStyle w:val="PlaceholderText"/>
              <w:rFonts w:eastAsiaTheme="minorHAnsi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23C69"/>
    <w:rsid w:val="00016E61"/>
    <w:rsid w:val="00141C0C"/>
    <w:rsid w:val="00180A99"/>
    <w:rsid w:val="001A177D"/>
    <w:rsid w:val="001D23EC"/>
    <w:rsid w:val="00225D5F"/>
    <w:rsid w:val="00237CA1"/>
    <w:rsid w:val="00283EC4"/>
    <w:rsid w:val="002A527D"/>
    <w:rsid w:val="00326078"/>
    <w:rsid w:val="003B02AF"/>
    <w:rsid w:val="003F47CE"/>
    <w:rsid w:val="00461764"/>
    <w:rsid w:val="004B6024"/>
    <w:rsid w:val="004C165D"/>
    <w:rsid w:val="004F68CE"/>
    <w:rsid w:val="00531DC4"/>
    <w:rsid w:val="00533E15"/>
    <w:rsid w:val="005824EC"/>
    <w:rsid w:val="005F1596"/>
    <w:rsid w:val="00633146"/>
    <w:rsid w:val="00653EAA"/>
    <w:rsid w:val="0069299D"/>
    <w:rsid w:val="0070652F"/>
    <w:rsid w:val="00752B79"/>
    <w:rsid w:val="007617A1"/>
    <w:rsid w:val="00771186"/>
    <w:rsid w:val="0078510C"/>
    <w:rsid w:val="0079571C"/>
    <w:rsid w:val="007F35F7"/>
    <w:rsid w:val="00817FFA"/>
    <w:rsid w:val="00873ADF"/>
    <w:rsid w:val="008A6E6C"/>
    <w:rsid w:val="008C6B60"/>
    <w:rsid w:val="00932969"/>
    <w:rsid w:val="00947B46"/>
    <w:rsid w:val="009675EA"/>
    <w:rsid w:val="00A175D3"/>
    <w:rsid w:val="00A5546F"/>
    <w:rsid w:val="00AF0146"/>
    <w:rsid w:val="00B12788"/>
    <w:rsid w:val="00B13A53"/>
    <w:rsid w:val="00B2232B"/>
    <w:rsid w:val="00BF5A5F"/>
    <w:rsid w:val="00C45958"/>
    <w:rsid w:val="00C90D3E"/>
    <w:rsid w:val="00D2306C"/>
    <w:rsid w:val="00DE15F8"/>
    <w:rsid w:val="00E15B2D"/>
    <w:rsid w:val="00E23C69"/>
    <w:rsid w:val="00E25D71"/>
    <w:rsid w:val="00E71104"/>
    <w:rsid w:val="00E921E7"/>
    <w:rsid w:val="00F46D53"/>
    <w:rsid w:val="00F838C0"/>
    <w:rsid w:val="00F92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5958"/>
    <w:rPr>
      <w:color w:val="808080"/>
    </w:rPr>
  </w:style>
  <w:style w:type="paragraph" w:customStyle="1" w:styleId="8C46958AD39C40888A60705DFC2281A21">
    <w:name w:val="8C46958AD39C40888A60705DFC2281A21"/>
    <w:rsid w:val="00237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6FE43FDDE9441CAB8308A0B6D7EA231">
    <w:name w:val="0B6FE43FDDE9441CAB8308A0B6D7EA231"/>
    <w:rsid w:val="00237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46E113F24740EAB9B8F523034410181">
    <w:name w:val="1346E113F24740EAB9B8F523034410181"/>
    <w:rsid w:val="00237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3A6FCA702AB46D9BF3EAE20A4F4D77E">
    <w:name w:val="A3A6FCA702AB46D9BF3EAE20A4F4D77E"/>
    <w:rsid w:val="0069299D"/>
    <w:pPr>
      <w:spacing w:after="160" w:line="259" w:lineRule="auto"/>
    </w:pPr>
    <w:rPr>
      <w:kern w:val="2"/>
      <w14:ligatures w14:val="standardContextual"/>
    </w:rPr>
  </w:style>
  <w:style w:type="paragraph" w:customStyle="1" w:styleId="783EFC0F63AE4D29948C514485A5CB3E">
    <w:name w:val="783EFC0F63AE4D29948C514485A5CB3E"/>
    <w:rsid w:val="0069299D"/>
    <w:pPr>
      <w:spacing w:after="160" w:line="259" w:lineRule="auto"/>
    </w:pPr>
    <w:rPr>
      <w:kern w:val="2"/>
      <w14:ligatures w14:val="standardContextual"/>
    </w:rPr>
  </w:style>
  <w:style w:type="paragraph" w:customStyle="1" w:styleId="4BDFD6C79C4E4CE69B63223157DC0BAC">
    <w:name w:val="4BDFD6C79C4E4CE69B63223157DC0BAC"/>
    <w:rsid w:val="00C45958"/>
    <w:pPr>
      <w:spacing w:after="160"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1</TotalTime>
  <Pages>2</Pages>
  <Words>542</Words>
  <Characters>309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ner</dc:creator>
  <cp:lastModifiedBy>Equipment Room</cp:lastModifiedBy>
  <cp:revision>4</cp:revision>
  <dcterms:created xsi:type="dcterms:W3CDTF">2025-04-23T17:06:00Z</dcterms:created>
  <dcterms:modified xsi:type="dcterms:W3CDTF">2025-08-28T13:05:00Z</dcterms:modified>
</cp:coreProperties>
</file>